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48040" w14:textId="68F01B51" w:rsidR="009F01B7" w:rsidRPr="00A936A8" w:rsidRDefault="003C08ED" w:rsidP="00A936A8">
      <w:pPr>
        <w:jc w:val="center"/>
        <w:rPr>
          <w:b/>
          <w:bCs/>
          <w:sz w:val="32"/>
          <w:szCs w:val="28"/>
        </w:rPr>
      </w:pPr>
      <w:r w:rsidRPr="00A936A8">
        <w:rPr>
          <w:b/>
          <w:bCs/>
          <w:sz w:val="32"/>
          <w:szCs w:val="28"/>
        </w:rPr>
        <w:t>Degree Stats Lesson</w:t>
      </w:r>
    </w:p>
    <w:p w14:paraId="5E54CE96" w14:textId="14CFC4C6" w:rsidR="003C08ED" w:rsidRDefault="003C08ED">
      <w:r>
        <w:t>Degree Stats is a search engine provided to search degree programs and earning potential from completing those programs at one of the Kansas public institutions.</w:t>
      </w:r>
    </w:p>
    <w:p w14:paraId="01BC93A2" w14:textId="3A786E11" w:rsidR="003C08ED" w:rsidRDefault="003C08ED"/>
    <w:p w14:paraId="668E8EFF" w14:textId="0D092C4D" w:rsidR="003C08ED" w:rsidRDefault="003C08ED">
      <w:pPr>
        <w:rPr>
          <w:b/>
          <w:bCs/>
          <w:sz w:val="28"/>
          <w:szCs w:val="24"/>
        </w:rPr>
      </w:pPr>
      <w:r w:rsidRPr="003C08ED">
        <w:rPr>
          <w:b/>
          <w:bCs/>
          <w:sz w:val="28"/>
          <w:szCs w:val="24"/>
        </w:rPr>
        <w:t xml:space="preserve">Navigate to </w:t>
      </w:r>
      <w:hyperlink r:id="rId8" w:history="1">
        <w:r w:rsidRPr="003C08ED">
          <w:rPr>
            <w:rStyle w:val="Hyperlink"/>
            <w:b/>
            <w:bCs/>
            <w:sz w:val="28"/>
            <w:szCs w:val="24"/>
          </w:rPr>
          <w:t>Kansas Degree Stats</w:t>
        </w:r>
      </w:hyperlink>
      <w:r w:rsidRPr="003C08ED">
        <w:rPr>
          <w:b/>
          <w:bCs/>
          <w:sz w:val="28"/>
          <w:szCs w:val="24"/>
        </w:rPr>
        <w:t xml:space="preserve"> search engine </w:t>
      </w:r>
    </w:p>
    <w:p w14:paraId="626779E9" w14:textId="77777777" w:rsidR="003C08ED" w:rsidRDefault="003C08ED"/>
    <w:p w14:paraId="4B6FDE38" w14:textId="36BCDBF4" w:rsidR="003C08ED" w:rsidRDefault="003C08ED" w:rsidP="00AE32C0">
      <w:pPr>
        <w:tabs>
          <w:tab w:val="left" w:pos="8640"/>
        </w:tabs>
        <w:ind w:left="720" w:right="720"/>
      </w:pPr>
      <w:r>
        <w:t>At the top of the page you’ll see three fields to search.  Follow the instructions below to learn how the search engine works, and then the last few questions will be based on your own searching.</w:t>
      </w:r>
    </w:p>
    <w:p w14:paraId="064EE03C" w14:textId="1AFD00F1" w:rsidR="003C08ED" w:rsidRDefault="003C08ED"/>
    <w:p w14:paraId="7719D84B" w14:textId="0A3EAAB4" w:rsidR="003C08ED" w:rsidRDefault="003C08ED">
      <w:pPr>
        <w:rPr>
          <w:sz w:val="28"/>
          <w:szCs w:val="24"/>
        </w:rPr>
      </w:pPr>
      <w:r>
        <w:rPr>
          <w:sz w:val="28"/>
          <w:szCs w:val="24"/>
        </w:rPr>
        <w:t>Find “</w:t>
      </w:r>
      <w:r w:rsidRPr="00AE32C0">
        <w:rPr>
          <w:b/>
          <w:bCs/>
          <w:sz w:val="28"/>
          <w:szCs w:val="24"/>
        </w:rPr>
        <w:t>Criminal Justice</w:t>
      </w:r>
      <w:r>
        <w:rPr>
          <w:sz w:val="28"/>
          <w:szCs w:val="24"/>
        </w:rPr>
        <w:t xml:space="preserve">” in the </w:t>
      </w:r>
      <w:r w:rsidR="00AE32C0">
        <w:rPr>
          <w:sz w:val="28"/>
          <w:szCs w:val="24"/>
        </w:rPr>
        <w:t>drop-down</w:t>
      </w:r>
      <w:r>
        <w:rPr>
          <w:sz w:val="28"/>
          <w:szCs w:val="24"/>
        </w:rPr>
        <w:t xml:space="preserve"> list under “Choose a Degree Title”</w:t>
      </w:r>
    </w:p>
    <w:p w14:paraId="12D694C5" w14:textId="170C1432" w:rsidR="005D21F1" w:rsidRDefault="00AE32C0">
      <w:pPr>
        <w:rPr>
          <w:sz w:val="28"/>
          <w:szCs w:val="24"/>
        </w:rPr>
      </w:pPr>
      <w:r>
        <w:rPr>
          <w:sz w:val="28"/>
          <w:szCs w:val="24"/>
        </w:rPr>
        <w:t>List institutions that offer degree types in the box</w:t>
      </w:r>
      <w:r w:rsidR="005D21F1">
        <w:rPr>
          <w:sz w:val="28"/>
          <w:szCs w:val="24"/>
        </w:rPr>
        <w:t>es</w:t>
      </w:r>
      <w:r>
        <w:rPr>
          <w:sz w:val="28"/>
          <w:szCs w:val="24"/>
        </w:rPr>
        <w:t xml:space="preserve"> below:</w:t>
      </w:r>
      <w:r w:rsidR="005D21F1" w:rsidRPr="00AE32C0">
        <w:rPr>
          <w:noProof/>
          <w:sz w:val="28"/>
          <w:szCs w:val="24"/>
        </w:rPr>
        <mc:AlternateContent>
          <mc:Choice Requires="wps">
            <w:drawing>
              <wp:anchor distT="45720" distB="45720" distL="114300" distR="114300" simplePos="0" relativeHeight="251661312" behindDoc="0" locked="0" layoutInCell="1" allowOverlap="1" wp14:anchorId="0E143DEA" wp14:editId="34DF3AAC">
                <wp:simplePos x="0" y="0"/>
                <wp:positionH relativeFrom="column">
                  <wp:posOffset>3492500</wp:posOffset>
                </wp:positionH>
                <wp:positionV relativeFrom="paragraph">
                  <wp:posOffset>266065</wp:posOffset>
                </wp:positionV>
                <wp:extent cx="2749550" cy="1435100"/>
                <wp:effectExtent l="0" t="0" r="12700"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9550" cy="1435100"/>
                        </a:xfrm>
                        <a:prstGeom prst="rect">
                          <a:avLst/>
                        </a:prstGeom>
                        <a:solidFill>
                          <a:srgbClr val="FFFFFF"/>
                        </a:solidFill>
                        <a:ln w="9525">
                          <a:solidFill>
                            <a:srgbClr val="000000"/>
                          </a:solidFill>
                          <a:miter lim="800000"/>
                          <a:headEnd/>
                          <a:tailEnd/>
                        </a:ln>
                      </wps:spPr>
                      <wps:txbx>
                        <w:txbxContent>
                          <w:p w14:paraId="5F8FADD7" w14:textId="4D435ACC" w:rsidR="00AE32C0" w:rsidRDefault="00AE32C0" w:rsidP="00AE32C0">
                            <w:proofErr w:type="gramStart"/>
                            <w:r>
                              <w:t>Bachelor Degree</w:t>
                            </w:r>
                            <w:proofErr w:type="gramEnd"/>
                            <w:r>
                              <w:t>:</w:t>
                            </w:r>
                          </w:p>
                          <w:p w14:paraId="6C2FC94A" w14:textId="77777777" w:rsidR="00AE32C0" w:rsidRDefault="00AE32C0" w:rsidP="00AE32C0">
                            <w:pPr>
                              <w:spacing w:after="0" w:line="240" w:lineRule="auto"/>
                            </w:pPr>
                            <w:r>
                              <w:t>1.</w:t>
                            </w:r>
                          </w:p>
                          <w:p w14:paraId="2BFF346E" w14:textId="3BC41393" w:rsidR="00AE32C0" w:rsidRDefault="00AE32C0" w:rsidP="00AE32C0">
                            <w:pPr>
                              <w:spacing w:after="0" w:line="240" w:lineRule="auto"/>
                            </w:pPr>
                            <w:r>
                              <w:t xml:space="preserve"> </w:t>
                            </w:r>
                          </w:p>
                          <w:p w14:paraId="5A5932FB" w14:textId="6F57E378" w:rsidR="00AE32C0" w:rsidRDefault="00AE32C0" w:rsidP="00AE32C0">
                            <w:pPr>
                              <w:spacing w:after="0" w:line="240" w:lineRule="auto"/>
                            </w:pPr>
                            <w:r>
                              <w:t>2.</w:t>
                            </w:r>
                          </w:p>
                          <w:p w14:paraId="7EDE4490" w14:textId="77777777" w:rsidR="00AE32C0" w:rsidRDefault="00AE32C0" w:rsidP="00AE32C0">
                            <w:pPr>
                              <w:spacing w:after="0" w:line="240" w:lineRule="auto"/>
                            </w:pPr>
                          </w:p>
                          <w:p w14:paraId="324A5606" w14:textId="77777777" w:rsidR="00AE32C0" w:rsidRDefault="00AE32C0" w:rsidP="00AE32C0">
                            <w:pPr>
                              <w:spacing w:after="0" w:line="240" w:lineRule="auto"/>
                            </w:pPr>
                          </w:p>
                          <w:p w14:paraId="0A64EB00" w14:textId="77777777" w:rsidR="00AE32C0" w:rsidRDefault="00AE32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143DEA" id="_x0000_t202" coordsize="21600,21600" o:spt="202" path="m,l,21600r21600,l21600,xe">
                <v:stroke joinstyle="miter"/>
                <v:path gradientshapeok="t" o:connecttype="rect"/>
              </v:shapetype>
              <v:shape id="Text Box 2" o:spid="_x0000_s1026" type="#_x0000_t202" style="position:absolute;margin-left:275pt;margin-top:20.95pt;width:216.5pt;height:11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">
                <v:textbox>
                  <w:txbxContent>
                    <w:p w14:paraId="5F8FADD7" w14:textId="4D435ACC" w:rsidR="00AE32C0" w:rsidRDefault="00AE32C0" w:rsidP="00AE32C0">
                      <w:proofErr w:type="gramStart"/>
                      <w:r>
                        <w:t>Bachelor Degree</w:t>
                      </w:r>
                      <w:proofErr w:type="gramEnd"/>
                      <w:r>
                        <w:t>:</w:t>
                      </w:r>
                    </w:p>
                    <w:p w14:paraId="6C2FC94A" w14:textId="77777777" w:rsidR="00AE32C0" w:rsidRDefault="00AE32C0" w:rsidP="00AE32C0">
                      <w:pPr>
                        <w:spacing w:after="0" w:line="240" w:lineRule="auto"/>
                      </w:pPr>
                      <w:r>
                        <w:t>1.</w:t>
                      </w:r>
                    </w:p>
                    <w:p w14:paraId="2BFF346E" w14:textId="3BC41393" w:rsidR="00AE32C0" w:rsidRDefault="00AE32C0" w:rsidP="00AE32C0">
                      <w:pPr>
                        <w:spacing w:after="0" w:line="240" w:lineRule="auto"/>
                      </w:pPr>
                      <w:r>
                        <w:t xml:space="preserve"> </w:t>
                      </w:r>
                    </w:p>
                    <w:p w14:paraId="5A5932FB" w14:textId="6F57E378" w:rsidR="00AE32C0" w:rsidRDefault="00AE32C0" w:rsidP="00AE32C0">
                      <w:pPr>
                        <w:spacing w:after="0" w:line="240" w:lineRule="auto"/>
                      </w:pPr>
                      <w:r>
                        <w:t>2.</w:t>
                      </w:r>
                    </w:p>
                    <w:p w14:paraId="7EDE4490" w14:textId="77777777" w:rsidR="00AE32C0" w:rsidRDefault="00AE32C0" w:rsidP="00AE32C0">
                      <w:pPr>
                        <w:spacing w:after="0" w:line="240" w:lineRule="auto"/>
                      </w:pPr>
                    </w:p>
                    <w:p w14:paraId="324A5606" w14:textId="77777777" w:rsidR="00AE32C0" w:rsidRDefault="00AE32C0" w:rsidP="00AE32C0">
                      <w:pPr>
                        <w:spacing w:after="0" w:line="240" w:lineRule="auto"/>
                      </w:pPr>
                    </w:p>
                    <w:p w14:paraId="0A64EB00" w14:textId="77777777" w:rsidR="00AE32C0" w:rsidRDefault="00AE32C0"/>
                  </w:txbxContent>
                </v:textbox>
                <w10:wrap type="square"/>
              </v:shape>
            </w:pict>
          </mc:Fallback>
        </mc:AlternateContent>
      </w:r>
      <w:r w:rsidR="005D21F1" w:rsidRPr="00AE32C0">
        <w:rPr>
          <w:noProof/>
          <w:sz w:val="28"/>
          <w:szCs w:val="24"/>
        </w:rPr>
        <mc:AlternateContent>
          <mc:Choice Requires="wps">
            <w:drawing>
              <wp:anchor distT="45720" distB="45720" distL="114300" distR="114300" simplePos="0" relativeHeight="251663360" behindDoc="0" locked="0" layoutInCell="1" allowOverlap="1" wp14:anchorId="3658ED05" wp14:editId="5F603060">
                <wp:simplePos x="0" y="0"/>
                <wp:positionH relativeFrom="margin">
                  <wp:posOffset>38100</wp:posOffset>
                </wp:positionH>
                <wp:positionV relativeFrom="paragraph">
                  <wp:posOffset>287655</wp:posOffset>
                </wp:positionV>
                <wp:extent cx="2749550" cy="1435100"/>
                <wp:effectExtent l="0" t="0" r="1270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9550" cy="1435100"/>
                        </a:xfrm>
                        <a:prstGeom prst="rect">
                          <a:avLst/>
                        </a:prstGeom>
                        <a:solidFill>
                          <a:srgbClr val="FFFFFF"/>
                        </a:solidFill>
                        <a:ln w="9525">
                          <a:solidFill>
                            <a:srgbClr val="000000"/>
                          </a:solidFill>
                          <a:miter lim="800000"/>
                          <a:headEnd/>
                          <a:tailEnd/>
                        </a:ln>
                      </wps:spPr>
                      <wps:txbx>
                        <w:txbxContent>
                          <w:p w14:paraId="08F5B68D" w14:textId="0407969C" w:rsidR="00AE32C0" w:rsidRDefault="00AE32C0" w:rsidP="00AE32C0">
                            <w:r>
                              <w:t>Associate Degree:</w:t>
                            </w:r>
                          </w:p>
                          <w:p w14:paraId="322997C5" w14:textId="3618743C" w:rsidR="00AE32C0" w:rsidRDefault="00AE32C0" w:rsidP="00AE32C0">
                            <w:pPr>
                              <w:spacing w:after="0" w:line="240" w:lineRule="auto"/>
                            </w:pPr>
                            <w:r>
                              <w:t>1.</w:t>
                            </w:r>
                          </w:p>
                          <w:p w14:paraId="632FE65B" w14:textId="77777777" w:rsidR="00907F31" w:rsidRDefault="00907F31" w:rsidP="00AE32C0">
                            <w:pPr>
                              <w:spacing w:after="0" w:line="240" w:lineRule="auto"/>
                            </w:pPr>
                          </w:p>
                          <w:p w14:paraId="26F10DE6" w14:textId="25648433" w:rsidR="00AE32C0" w:rsidRDefault="00AE32C0" w:rsidP="00AE32C0">
                            <w:pPr>
                              <w:spacing w:after="0" w:line="240" w:lineRule="auto"/>
                            </w:pPr>
                            <w:r>
                              <w:t>2.</w:t>
                            </w:r>
                          </w:p>
                          <w:p w14:paraId="1C3066FB" w14:textId="77777777" w:rsidR="00907F31" w:rsidRDefault="00907F31" w:rsidP="00AE32C0">
                            <w:pPr>
                              <w:spacing w:after="0" w:line="240" w:lineRule="auto"/>
                            </w:pPr>
                          </w:p>
                          <w:p w14:paraId="6120660F" w14:textId="3FA5129E" w:rsidR="00AE32C0" w:rsidRDefault="00AE32C0" w:rsidP="00AE32C0">
                            <w:pPr>
                              <w:spacing w:after="0" w:line="240" w:lineRule="auto"/>
                            </w:pPr>
                            <w:r>
                              <w:t>3.</w:t>
                            </w:r>
                          </w:p>
                          <w:p w14:paraId="3AC7FDE8" w14:textId="77777777" w:rsidR="00907F31" w:rsidRDefault="00907F31" w:rsidP="00AE32C0">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8ED05" id="_x0000_s1027" type="#_x0000_t202" style="position:absolute;margin-left:3pt;margin-top:22.65pt;width:216.5pt;height:113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">
                <v:textbox>
                  <w:txbxContent>
                    <w:p w14:paraId="08F5B68D" w14:textId="0407969C" w:rsidR="00AE32C0" w:rsidRDefault="00AE32C0" w:rsidP="00AE32C0">
                      <w:r>
                        <w:t>Associate Degree:</w:t>
                      </w:r>
                    </w:p>
                    <w:p w14:paraId="322997C5" w14:textId="3618743C" w:rsidR="00AE32C0" w:rsidRDefault="00AE32C0" w:rsidP="00AE32C0">
                      <w:pPr>
                        <w:spacing w:after="0" w:line="240" w:lineRule="auto"/>
                      </w:pPr>
                      <w:r>
                        <w:t>1.</w:t>
                      </w:r>
                    </w:p>
                    <w:p w14:paraId="632FE65B" w14:textId="77777777" w:rsidR="00907F31" w:rsidRDefault="00907F31" w:rsidP="00AE32C0">
                      <w:pPr>
                        <w:spacing w:after="0" w:line="240" w:lineRule="auto"/>
                      </w:pPr>
                    </w:p>
                    <w:p w14:paraId="26F10DE6" w14:textId="25648433" w:rsidR="00AE32C0" w:rsidRDefault="00AE32C0" w:rsidP="00AE32C0">
                      <w:pPr>
                        <w:spacing w:after="0" w:line="240" w:lineRule="auto"/>
                      </w:pPr>
                      <w:r>
                        <w:t>2.</w:t>
                      </w:r>
                    </w:p>
                    <w:p w14:paraId="1C3066FB" w14:textId="77777777" w:rsidR="00907F31" w:rsidRDefault="00907F31" w:rsidP="00AE32C0">
                      <w:pPr>
                        <w:spacing w:after="0" w:line="240" w:lineRule="auto"/>
                      </w:pPr>
                    </w:p>
                    <w:p w14:paraId="6120660F" w14:textId="3FA5129E" w:rsidR="00AE32C0" w:rsidRDefault="00AE32C0" w:rsidP="00AE32C0">
                      <w:pPr>
                        <w:spacing w:after="0" w:line="240" w:lineRule="auto"/>
                      </w:pPr>
                      <w:r>
                        <w:t>3.</w:t>
                      </w:r>
                    </w:p>
                    <w:p w14:paraId="3AC7FDE8" w14:textId="77777777" w:rsidR="00907F31" w:rsidRDefault="00907F31" w:rsidP="00AE32C0">
                      <w:pPr>
                        <w:spacing w:after="0" w:line="240" w:lineRule="auto"/>
                      </w:pPr>
                    </w:p>
                  </w:txbxContent>
                </v:textbox>
                <w10:wrap type="square" anchorx="margin"/>
              </v:shape>
            </w:pict>
          </mc:Fallback>
        </mc:AlternateContent>
      </w:r>
    </w:p>
    <w:p w14:paraId="60BBB39B" w14:textId="0477345A" w:rsidR="005D21F1" w:rsidRDefault="005D21F1">
      <w:pPr>
        <w:rPr>
          <w:sz w:val="28"/>
          <w:szCs w:val="24"/>
        </w:rPr>
      </w:pPr>
    </w:p>
    <w:p w14:paraId="6678694B" w14:textId="0FA0A183" w:rsidR="005D21F1" w:rsidRDefault="005D21F1">
      <w:pPr>
        <w:rPr>
          <w:sz w:val="28"/>
          <w:szCs w:val="24"/>
        </w:rPr>
      </w:pPr>
    </w:p>
    <w:p w14:paraId="395DB1BD" w14:textId="336B2F2F" w:rsidR="005D21F1" w:rsidRDefault="005D21F1">
      <w:pPr>
        <w:rPr>
          <w:sz w:val="28"/>
          <w:szCs w:val="24"/>
        </w:rPr>
      </w:pPr>
    </w:p>
    <w:p w14:paraId="5B838D8A" w14:textId="21048AF4" w:rsidR="005D21F1" w:rsidRDefault="005D21F1">
      <w:pPr>
        <w:rPr>
          <w:sz w:val="28"/>
          <w:szCs w:val="24"/>
        </w:rPr>
      </w:pPr>
    </w:p>
    <w:p w14:paraId="208A1711" w14:textId="44FC2069" w:rsidR="005D21F1" w:rsidRDefault="005D21F1">
      <w:pPr>
        <w:rPr>
          <w:sz w:val="28"/>
          <w:szCs w:val="24"/>
        </w:rPr>
      </w:pPr>
    </w:p>
    <w:p w14:paraId="5CAFDBFC" w14:textId="456F8A05" w:rsidR="005D21F1" w:rsidRDefault="005D21F1">
      <w:pPr>
        <w:rPr>
          <w:sz w:val="28"/>
          <w:szCs w:val="24"/>
        </w:rPr>
      </w:pPr>
    </w:p>
    <w:p w14:paraId="630EC312" w14:textId="484DE0BA" w:rsidR="005D21F1" w:rsidRDefault="005D21F1">
      <w:pPr>
        <w:rPr>
          <w:sz w:val="28"/>
          <w:szCs w:val="24"/>
        </w:rPr>
      </w:pPr>
      <w:r>
        <w:rPr>
          <w:sz w:val="28"/>
          <w:szCs w:val="24"/>
        </w:rPr>
        <w:t>Find “</w:t>
      </w:r>
      <w:r w:rsidRPr="00AE32C0">
        <w:rPr>
          <w:b/>
          <w:bCs/>
          <w:sz w:val="28"/>
          <w:szCs w:val="24"/>
        </w:rPr>
        <w:t>Criminal Justice</w:t>
      </w:r>
      <w:r>
        <w:rPr>
          <w:b/>
          <w:bCs/>
          <w:sz w:val="28"/>
          <w:szCs w:val="24"/>
        </w:rPr>
        <w:t>: Law Enforcement</w:t>
      </w:r>
      <w:r>
        <w:rPr>
          <w:sz w:val="28"/>
          <w:szCs w:val="24"/>
        </w:rPr>
        <w:t>” in the drop-down list under “Choose a Degree Title”</w:t>
      </w:r>
      <w:r w:rsidR="00514C41">
        <w:rPr>
          <w:sz w:val="28"/>
          <w:szCs w:val="24"/>
        </w:rPr>
        <w:t xml:space="preserve">.  </w:t>
      </w:r>
      <w:r w:rsidR="00BE0044">
        <w:rPr>
          <w:sz w:val="28"/>
          <w:szCs w:val="24"/>
        </w:rPr>
        <w:t>List the institution here: __________________________</w:t>
      </w:r>
    </w:p>
    <w:p w14:paraId="7FF05F3C" w14:textId="78442FCF" w:rsidR="005D21F1" w:rsidRDefault="005637BB" w:rsidP="009403F8">
      <w:pPr>
        <w:spacing w:after="0" w:line="240" w:lineRule="auto"/>
        <w:rPr>
          <w:sz w:val="28"/>
          <w:szCs w:val="24"/>
        </w:rPr>
      </w:pPr>
      <w:r>
        <w:rPr>
          <w:sz w:val="28"/>
          <w:szCs w:val="24"/>
        </w:rPr>
        <w:t xml:space="preserve">Click on the </w:t>
      </w:r>
      <w:r w:rsidR="00A25530">
        <w:rPr>
          <w:sz w:val="28"/>
          <w:szCs w:val="24"/>
        </w:rPr>
        <w:t>d</w:t>
      </w:r>
      <w:r w:rsidR="005D7917">
        <w:rPr>
          <w:sz w:val="28"/>
          <w:szCs w:val="24"/>
        </w:rPr>
        <w:t xml:space="preserve">egree </w:t>
      </w:r>
      <w:r w:rsidR="00A25530">
        <w:rPr>
          <w:sz w:val="28"/>
          <w:szCs w:val="24"/>
        </w:rPr>
        <w:t>n</w:t>
      </w:r>
      <w:r w:rsidR="005D7917">
        <w:rPr>
          <w:sz w:val="28"/>
          <w:szCs w:val="24"/>
        </w:rPr>
        <w:t>ame</w:t>
      </w:r>
      <w:r w:rsidR="00504283">
        <w:rPr>
          <w:sz w:val="28"/>
          <w:szCs w:val="24"/>
        </w:rPr>
        <w:t xml:space="preserve"> to look at the summary page:</w:t>
      </w:r>
    </w:p>
    <w:p w14:paraId="61E7CEA8" w14:textId="7487547B" w:rsidR="00504283" w:rsidRPr="00A56B05" w:rsidRDefault="00504283" w:rsidP="009403F8">
      <w:pPr>
        <w:spacing w:after="0" w:line="240" w:lineRule="auto"/>
        <w:rPr>
          <w:b/>
          <w:bCs/>
          <w:sz w:val="28"/>
          <w:szCs w:val="24"/>
        </w:rPr>
      </w:pPr>
      <w:r>
        <w:rPr>
          <w:sz w:val="28"/>
          <w:szCs w:val="24"/>
        </w:rPr>
        <w:tab/>
      </w:r>
      <w:r w:rsidRPr="00A56B05">
        <w:rPr>
          <w:b/>
          <w:bCs/>
          <w:sz w:val="28"/>
          <w:szCs w:val="24"/>
        </w:rPr>
        <w:t>Find the following information:</w:t>
      </w:r>
    </w:p>
    <w:p w14:paraId="53F90E2D" w14:textId="77777777" w:rsidR="009403F8" w:rsidRDefault="00504283" w:rsidP="009403F8">
      <w:pPr>
        <w:spacing w:after="0" w:line="240" w:lineRule="auto"/>
        <w:rPr>
          <w:sz w:val="28"/>
          <w:szCs w:val="24"/>
        </w:rPr>
      </w:pPr>
      <w:r>
        <w:rPr>
          <w:sz w:val="28"/>
          <w:szCs w:val="24"/>
        </w:rPr>
        <w:tab/>
      </w:r>
    </w:p>
    <w:p w14:paraId="06C0E09B" w14:textId="38B4FE81" w:rsidR="00504283" w:rsidRDefault="00D2278D" w:rsidP="009403F8">
      <w:pPr>
        <w:spacing w:after="0" w:line="240" w:lineRule="auto"/>
        <w:ind w:firstLine="720"/>
        <w:rPr>
          <w:sz w:val="28"/>
          <w:szCs w:val="24"/>
        </w:rPr>
      </w:pPr>
      <w:r>
        <w:rPr>
          <w:sz w:val="28"/>
          <w:szCs w:val="24"/>
        </w:rPr>
        <w:t>Tuition: _</w:t>
      </w:r>
      <w:r w:rsidR="00BF3638">
        <w:rPr>
          <w:sz w:val="28"/>
          <w:szCs w:val="24"/>
        </w:rPr>
        <w:t>______</w:t>
      </w:r>
      <w:r w:rsidR="00554810">
        <w:rPr>
          <w:sz w:val="28"/>
          <w:szCs w:val="24"/>
        </w:rPr>
        <w:t>__</w:t>
      </w:r>
      <w:r w:rsidR="00BF3638">
        <w:rPr>
          <w:sz w:val="28"/>
          <w:szCs w:val="24"/>
        </w:rPr>
        <w:t>___</w:t>
      </w:r>
      <w:r w:rsidR="00AA158D">
        <w:rPr>
          <w:sz w:val="28"/>
          <w:szCs w:val="24"/>
        </w:rPr>
        <w:tab/>
      </w:r>
      <w:r w:rsidR="00AA158D">
        <w:rPr>
          <w:sz w:val="28"/>
          <w:szCs w:val="24"/>
        </w:rPr>
        <w:tab/>
      </w:r>
      <w:r w:rsidR="00FA3478">
        <w:rPr>
          <w:sz w:val="28"/>
          <w:szCs w:val="24"/>
        </w:rPr>
        <w:tab/>
      </w:r>
      <w:r w:rsidR="00BF3638">
        <w:rPr>
          <w:sz w:val="28"/>
          <w:szCs w:val="24"/>
        </w:rPr>
        <w:t>% of Program Grads Employed: ___</w:t>
      </w:r>
      <w:r w:rsidR="009403F8">
        <w:rPr>
          <w:sz w:val="28"/>
          <w:szCs w:val="24"/>
        </w:rPr>
        <w:t>_</w:t>
      </w:r>
    </w:p>
    <w:p w14:paraId="41F2EB44" w14:textId="272115D7" w:rsidR="009403F8" w:rsidRDefault="009403F8" w:rsidP="009403F8">
      <w:pPr>
        <w:spacing w:after="0" w:line="240" w:lineRule="auto"/>
        <w:ind w:firstLine="720"/>
        <w:rPr>
          <w:sz w:val="28"/>
          <w:szCs w:val="24"/>
        </w:rPr>
      </w:pPr>
    </w:p>
    <w:p w14:paraId="41E99283" w14:textId="1D6E314F" w:rsidR="00267EB2" w:rsidRDefault="005B3937" w:rsidP="00D80246">
      <w:pPr>
        <w:spacing w:after="0" w:line="240" w:lineRule="auto"/>
        <w:ind w:firstLine="720"/>
        <w:rPr>
          <w:sz w:val="28"/>
          <w:szCs w:val="24"/>
        </w:rPr>
      </w:pPr>
      <w:r>
        <w:rPr>
          <w:sz w:val="28"/>
          <w:szCs w:val="24"/>
        </w:rPr>
        <w:t>Housing</w:t>
      </w:r>
      <w:r w:rsidR="00FA3478">
        <w:rPr>
          <w:sz w:val="28"/>
          <w:szCs w:val="24"/>
        </w:rPr>
        <w:t xml:space="preserve"> &amp; Meal Plan</w:t>
      </w:r>
      <w:r>
        <w:rPr>
          <w:sz w:val="28"/>
          <w:szCs w:val="24"/>
        </w:rPr>
        <w:t>: _____</w:t>
      </w:r>
      <w:r w:rsidR="00B36239">
        <w:rPr>
          <w:sz w:val="28"/>
          <w:szCs w:val="24"/>
        </w:rPr>
        <w:t>_</w:t>
      </w:r>
      <w:r w:rsidR="00B36239">
        <w:rPr>
          <w:sz w:val="28"/>
          <w:szCs w:val="24"/>
        </w:rPr>
        <w:tab/>
      </w:r>
      <w:r>
        <w:rPr>
          <w:sz w:val="28"/>
          <w:szCs w:val="24"/>
        </w:rPr>
        <w:tab/>
      </w:r>
      <w:r w:rsidR="00267EB2" w:rsidRPr="00B36239">
        <w:rPr>
          <w:b/>
          <w:bCs/>
          <w:sz w:val="28"/>
          <w:szCs w:val="24"/>
          <w:u w:val="single"/>
        </w:rPr>
        <w:t>Median earning in region</w:t>
      </w:r>
    </w:p>
    <w:p w14:paraId="4C79A0FF" w14:textId="77777777" w:rsidR="00D80246" w:rsidRDefault="00D80246" w:rsidP="00D80246">
      <w:pPr>
        <w:spacing w:after="0" w:line="240" w:lineRule="auto"/>
        <w:ind w:firstLine="720"/>
        <w:rPr>
          <w:sz w:val="28"/>
          <w:szCs w:val="24"/>
        </w:rPr>
      </w:pPr>
    </w:p>
    <w:p w14:paraId="3A3C28A1" w14:textId="77777777" w:rsidR="00D80246" w:rsidRDefault="00267EB2" w:rsidP="009403F8">
      <w:pPr>
        <w:spacing w:after="0" w:line="240" w:lineRule="auto"/>
        <w:ind w:firstLine="720"/>
        <w:rPr>
          <w:sz w:val="28"/>
          <w:szCs w:val="24"/>
        </w:rPr>
      </w:pPr>
      <w:r>
        <w:rPr>
          <w:sz w:val="28"/>
          <w:szCs w:val="24"/>
        </w:rPr>
        <w:t>Books:  _________</w:t>
      </w:r>
      <w:r w:rsidR="00D80246">
        <w:rPr>
          <w:sz w:val="28"/>
          <w:szCs w:val="24"/>
        </w:rPr>
        <w:tab/>
      </w:r>
      <w:r w:rsidR="00D80246">
        <w:rPr>
          <w:sz w:val="28"/>
          <w:szCs w:val="24"/>
        </w:rPr>
        <w:tab/>
      </w:r>
      <w:r w:rsidR="00D80246">
        <w:rPr>
          <w:sz w:val="28"/>
          <w:szCs w:val="24"/>
        </w:rPr>
        <w:tab/>
        <w:t xml:space="preserve">Upon </w:t>
      </w:r>
      <w:proofErr w:type="gramStart"/>
      <w:r w:rsidR="00D80246">
        <w:rPr>
          <w:sz w:val="28"/>
          <w:szCs w:val="24"/>
        </w:rPr>
        <w:t>Entry:_</w:t>
      </w:r>
      <w:proofErr w:type="gramEnd"/>
      <w:r w:rsidR="00D80246">
        <w:rPr>
          <w:sz w:val="28"/>
          <w:szCs w:val="24"/>
        </w:rPr>
        <w:t>_____</w:t>
      </w:r>
    </w:p>
    <w:p w14:paraId="6E2B7069" w14:textId="77777777" w:rsidR="00D80246" w:rsidRDefault="00D80246" w:rsidP="009403F8">
      <w:pPr>
        <w:spacing w:after="0" w:line="240" w:lineRule="auto"/>
        <w:ind w:firstLine="720"/>
        <w:rPr>
          <w:sz w:val="28"/>
          <w:szCs w:val="24"/>
        </w:rPr>
      </w:pPr>
    </w:p>
    <w:p w14:paraId="697EA5EE" w14:textId="4191E7C1" w:rsidR="00267EB2" w:rsidRDefault="00D80246" w:rsidP="009403F8">
      <w:pPr>
        <w:spacing w:after="0" w:line="240" w:lineRule="auto"/>
        <w:ind w:firstLine="720"/>
        <w:rPr>
          <w:sz w:val="28"/>
          <w:szCs w:val="24"/>
        </w:rPr>
      </w:pPr>
      <w:r>
        <w:rPr>
          <w:sz w:val="28"/>
          <w:szCs w:val="24"/>
        </w:rPr>
        <w:t>Total Cost of Degree: _____</w:t>
      </w:r>
      <w:r>
        <w:rPr>
          <w:sz w:val="28"/>
          <w:szCs w:val="24"/>
        </w:rPr>
        <w:tab/>
      </w:r>
      <w:r>
        <w:rPr>
          <w:sz w:val="28"/>
          <w:szCs w:val="24"/>
        </w:rPr>
        <w:tab/>
        <w:t xml:space="preserve">After 5 </w:t>
      </w:r>
      <w:proofErr w:type="spellStart"/>
      <w:r>
        <w:rPr>
          <w:sz w:val="28"/>
          <w:szCs w:val="24"/>
        </w:rPr>
        <w:t>yrs</w:t>
      </w:r>
      <w:proofErr w:type="spellEnd"/>
      <w:r>
        <w:rPr>
          <w:sz w:val="28"/>
          <w:szCs w:val="24"/>
        </w:rPr>
        <w:t>: ______</w:t>
      </w:r>
      <w:r w:rsidR="00267EB2">
        <w:rPr>
          <w:sz w:val="28"/>
          <w:szCs w:val="24"/>
        </w:rPr>
        <w:tab/>
      </w:r>
      <w:r w:rsidR="00267EB2">
        <w:rPr>
          <w:sz w:val="28"/>
          <w:szCs w:val="24"/>
        </w:rPr>
        <w:tab/>
      </w:r>
    </w:p>
    <w:p w14:paraId="028A1882" w14:textId="674972AD" w:rsidR="005D21F1" w:rsidRDefault="009403F8" w:rsidP="009403F8">
      <w:pPr>
        <w:spacing w:after="0" w:line="240" w:lineRule="auto"/>
        <w:rPr>
          <w:sz w:val="28"/>
          <w:szCs w:val="24"/>
        </w:rPr>
      </w:pPr>
      <w:r>
        <w:rPr>
          <w:sz w:val="28"/>
          <w:szCs w:val="24"/>
        </w:rPr>
        <w:tab/>
      </w:r>
    </w:p>
    <w:p w14:paraId="19F9AF4B" w14:textId="77777777" w:rsidR="006A3B21" w:rsidRDefault="00C91A96" w:rsidP="0014674E">
      <w:pPr>
        <w:spacing w:after="0" w:line="240" w:lineRule="auto"/>
        <w:rPr>
          <w:sz w:val="28"/>
          <w:szCs w:val="24"/>
        </w:rPr>
      </w:pPr>
      <w:r>
        <w:rPr>
          <w:sz w:val="28"/>
          <w:szCs w:val="24"/>
        </w:rPr>
        <w:lastRenderedPageBreak/>
        <w:t xml:space="preserve">What </w:t>
      </w:r>
      <w:r w:rsidR="00CD0F7D">
        <w:rPr>
          <w:sz w:val="28"/>
          <w:szCs w:val="24"/>
        </w:rPr>
        <w:t>Degree is awarded? ______________</w:t>
      </w:r>
      <w:r w:rsidR="006A3B21">
        <w:rPr>
          <w:sz w:val="28"/>
          <w:szCs w:val="24"/>
        </w:rPr>
        <w:tab/>
      </w:r>
      <w:r w:rsidR="006A3B21">
        <w:rPr>
          <w:sz w:val="28"/>
          <w:szCs w:val="24"/>
        </w:rPr>
        <w:tab/>
      </w:r>
    </w:p>
    <w:p w14:paraId="5C046D0F" w14:textId="1AC6812D" w:rsidR="00CD0F7D" w:rsidRDefault="00CD0F7D" w:rsidP="0014674E">
      <w:pPr>
        <w:spacing w:after="0" w:line="240" w:lineRule="auto"/>
        <w:rPr>
          <w:sz w:val="28"/>
          <w:szCs w:val="24"/>
        </w:rPr>
      </w:pPr>
      <w:r>
        <w:rPr>
          <w:sz w:val="28"/>
          <w:szCs w:val="24"/>
        </w:rPr>
        <w:t>How many course hours are required? _______________</w:t>
      </w:r>
    </w:p>
    <w:p w14:paraId="4C566647" w14:textId="299E7DD9" w:rsidR="006A3B21" w:rsidRDefault="006A3B21" w:rsidP="0014674E">
      <w:pPr>
        <w:spacing w:after="0" w:line="240" w:lineRule="auto"/>
        <w:rPr>
          <w:sz w:val="28"/>
          <w:szCs w:val="24"/>
        </w:rPr>
      </w:pPr>
    </w:p>
    <w:p w14:paraId="404EAF52" w14:textId="3A31A23F" w:rsidR="006A3B21" w:rsidRDefault="00B71BE9" w:rsidP="0014674E">
      <w:pPr>
        <w:spacing w:after="0" w:line="240" w:lineRule="auto"/>
        <w:rPr>
          <w:sz w:val="28"/>
          <w:szCs w:val="24"/>
        </w:rPr>
      </w:pPr>
      <w:r w:rsidRPr="00AE32C0">
        <w:rPr>
          <w:noProof/>
          <w:sz w:val="28"/>
          <w:szCs w:val="24"/>
        </w:rPr>
        <mc:AlternateContent>
          <mc:Choice Requires="wps">
            <w:drawing>
              <wp:anchor distT="45720" distB="45720" distL="114300" distR="114300" simplePos="0" relativeHeight="251665408" behindDoc="0" locked="0" layoutInCell="1" allowOverlap="1" wp14:anchorId="2AB63101" wp14:editId="61B170E5">
                <wp:simplePos x="0" y="0"/>
                <wp:positionH relativeFrom="margin">
                  <wp:posOffset>4219575</wp:posOffset>
                </wp:positionH>
                <wp:positionV relativeFrom="paragraph">
                  <wp:posOffset>5715</wp:posOffset>
                </wp:positionV>
                <wp:extent cx="1895475" cy="150495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1504950"/>
                        </a:xfrm>
                        <a:prstGeom prst="rect">
                          <a:avLst/>
                        </a:prstGeom>
                        <a:solidFill>
                          <a:srgbClr val="FFFFFF"/>
                        </a:solidFill>
                        <a:ln w="9525">
                          <a:solidFill>
                            <a:srgbClr val="000000"/>
                          </a:solidFill>
                          <a:miter lim="800000"/>
                          <a:headEnd/>
                          <a:tailEnd/>
                        </a:ln>
                      </wps:spPr>
                      <wps:txbx>
                        <w:txbxContent>
                          <w:p w14:paraId="338B2E77" w14:textId="0C0AB4A2" w:rsidR="00B71BE9" w:rsidRDefault="00B71BE9" w:rsidP="00B71BE9">
                            <w:r>
                              <w:t>1.</w:t>
                            </w:r>
                          </w:p>
                          <w:p w14:paraId="7D8265D1" w14:textId="77777777" w:rsidR="00B71BE9" w:rsidRDefault="00B71BE9" w:rsidP="00B71BE9">
                            <w:pPr>
                              <w:spacing w:after="0" w:line="240" w:lineRule="auto"/>
                            </w:pPr>
                          </w:p>
                          <w:p w14:paraId="0E88F3EC" w14:textId="77777777" w:rsidR="00B71BE9" w:rsidRDefault="00B71BE9" w:rsidP="00B71BE9">
                            <w:pPr>
                              <w:spacing w:after="0" w:line="240" w:lineRule="auto"/>
                            </w:pPr>
                            <w:r>
                              <w:t>2.</w:t>
                            </w:r>
                          </w:p>
                          <w:p w14:paraId="370254EA" w14:textId="77777777" w:rsidR="00B71BE9" w:rsidRDefault="00B71BE9" w:rsidP="00B71BE9">
                            <w:pPr>
                              <w:spacing w:after="0" w:line="240" w:lineRule="auto"/>
                            </w:pPr>
                          </w:p>
                          <w:p w14:paraId="6F8066FA" w14:textId="34C67A29" w:rsidR="00B71BE9" w:rsidRDefault="00B71BE9" w:rsidP="00B71BE9">
                            <w:pPr>
                              <w:spacing w:after="0" w:line="240" w:lineRule="auto"/>
                            </w:pPr>
                            <w:r>
                              <w:t>3.</w:t>
                            </w:r>
                          </w:p>
                          <w:p w14:paraId="3D495022" w14:textId="40940F01" w:rsidR="00B71BE9" w:rsidRDefault="00B71BE9" w:rsidP="00B71BE9">
                            <w:pPr>
                              <w:spacing w:after="0" w:line="240" w:lineRule="auto"/>
                            </w:pPr>
                          </w:p>
                          <w:p w14:paraId="0B106D5D" w14:textId="4A1BABCD" w:rsidR="00B71BE9" w:rsidRDefault="00B71BE9" w:rsidP="00B71BE9">
                            <w:pPr>
                              <w:spacing w:after="0" w:line="240" w:lineRule="auto"/>
                            </w:pPr>
                            <w:r>
                              <w:t xml:space="preserve">4. </w:t>
                            </w:r>
                          </w:p>
                          <w:p w14:paraId="2BFB7A16" w14:textId="77777777" w:rsidR="00B71BE9" w:rsidRDefault="00B71BE9" w:rsidP="00B71BE9">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B63101" id="Text Box 3" o:spid="_x0000_s1028" type="#_x0000_t202" style="position:absolute;margin-left:332.25pt;margin-top:.45pt;width:149.25pt;height:118.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">
                <v:textbox>
                  <w:txbxContent>
                    <w:p w14:paraId="338B2E77" w14:textId="0C0AB4A2" w:rsidR="00B71BE9" w:rsidRDefault="00B71BE9" w:rsidP="00B71BE9">
                      <w:r>
                        <w:t>1.</w:t>
                      </w:r>
                    </w:p>
                    <w:p w14:paraId="7D8265D1" w14:textId="77777777" w:rsidR="00B71BE9" w:rsidRDefault="00B71BE9" w:rsidP="00B71BE9">
                      <w:pPr>
                        <w:spacing w:after="0" w:line="240" w:lineRule="auto"/>
                      </w:pPr>
                    </w:p>
                    <w:p w14:paraId="0E88F3EC" w14:textId="77777777" w:rsidR="00B71BE9" w:rsidRDefault="00B71BE9" w:rsidP="00B71BE9">
                      <w:pPr>
                        <w:spacing w:after="0" w:line="240" w:lineRule="auto"/>
                      </w:pPr>
                      <w:r>
                        <w:t>2.</w:t>
                      </w:r>
                    </w:p>
                    <w:p w14:paraId="370254EA" w14:textId="77777777" w:rsidR="00B71BE9" w:rsidRDefault="00B71BE9" w:rsidP="00B71BE9">
                      <w:pPr>
                        <w:spacing w:after="0" w:line="240" w:lineRule="auto"/>
                      </w:pPr>
                    </w:p>
                    <w:p w14:paraId="6F8066FA" w14:textId="34C67A29" w:rsidR="00B71BE9" w:rsidRDefault="00B71BE9" w:rsidP="00B71BE9">
                      <w:pPr>
                        <w:spacing w:after="0" w:line="240" w:lineRule="auto"/>
                      </w:pPr>
                      <w:r>
                        <w:t>3.</w:t>
                      </w:r>
                    </w:p>
                    <w:p w14:paraId="3D495022" w14:textId="40940F01" w:rsidR="00B71BE9" w:rsidRDefault="00B71BE9" w:rsidP="00B71BE9">
                      <w:pPr>
                        <w:spacing w:after="0" w:line="240" w:lineRule="auto"/>
                      </w:pPr>
                    </w:p>
                    <w:p w14:paraId="0B106D5D" w14:textId="4A1BABCD" w:rsidR="00B71BE9" w:rsidRDefault="00B71BE9" w:rsidP="00B71BE9">
                      <w:pPr>
                        <w:spacing w:after="0" w:line="240" w:lineRule="auto"/>
                      </w:pPr>
                      <w:r>
                        <w:t xml:space="preserve">4. </w:t>
                      </w:r>
                    </w:p>
                    <w:p w14:paraId="2BFB7A16" w14:textId="77777777" w:rsidR="00B71BE9" w:rsidRDefault="00B71BE9" w:rsidP="00B71BE9">
                      <w:pPr>
                        <w:spacing w:after="0" w:line="240" w:lineRule="auto"/>
                      </w:pPr>
                    </w:p>
                  </w:txbxContent>
                </v:textbox>
                <w10:wrap type="square" anchorx="margin"/>
              </v:shape>
            </w:pict>
          </mc:Fallback>
        </mc:AlternateContent>
      </w:r>
      <w:r w:rsidR="00B97802">
        <w:rPr>
          <w:sz w:val="28"/>
          <w:szCs w:val="24"/>
        </w:rPr>
        <w:t xml:space="preserve">Label </w:t>
      </w:r>
      <w:r w:rsidR="00406F5C">
        <w:rPr>
          <w:sz w:val="28"/>
          <w:szCs w:val="24"/>
        </w:rPr>
        <w:t xml:space="preserve">4 different </w:t>
      </w:r>
      <w:r w:rsidR="00B97802">
        <w:rPr>
          <w:sz w:val="28"/>
          <w:szCs w:val="24"/>
        </w:rPr>
        <w:t xml:space="preserve">topics </w:t>
      </w:r>
      <w:r w:rsidR="00406F5C">
        <w:rPr>
          <w:sz w:val="28"/>
          <w:szCs w:val="24"/>
        </w:rPr>
        <w:t>included in this degree plan</w:t>
      </w:r>
      <w:r>
        <w:rPr>
          <w:sz w:val="28"/>
          <w:szCs w:val="24"/>
        </w:rPr>
        <w:t xml:space="preserve">  </w:t>
      </w:r>
    </w:p>
    <w:p w14:paraId="2908F5EA" w14:textId="1C0DA869" w:rsidR="00B71BE9" w:rsidRDefault="00B71BE9" w:rsidP="0014674E">
      <w:pPr>
        <w:spacing w:after="0" w:line="240" w:lineRule="auto"/>
        <w:rPr>
          <w:sz w:val="28"/>
          <w:szCs w:val="24"/>
        </w:rPr>
      </w:pPr>
    </w:p>
    <w:p w14:paraId="37C1FAF0" w14:textId="3DB9165B" w:rsidR="00B71BE9" w:rsidRDefault="00B71BE9" w:rsidP="0014674E">
      <w:pPr>
        <w:spacing w:after="0" w:line="240" w:lineRule="auto"/>
        <w:rPr>
          <w:sz w:val="28"/>
          <w:szCs w:val="24"/>
        </w:rPr>
      </w:pPr>
    </w:p>
    <w:p w14:paraId="3ACF3653" w14:textId="3A63D45C" w:rsidR="00B71BE9" w:rsidRDefault="00B71BE9" w:rsidP="0014674E">
      <w:pPr>
        <w:spacing w:after="0" w:line="240" w:lineRule="auto"/>
        <w:rPr>
          <w:sz w:val="28"/>
          <w:szCs w:val="24"/>
        </w:rPr>
      </w:pPr>
    </w:p>
    <w:p w14:paraId="22D6AED5" w14:textId="20FDD9F4" w:rsidR="00B71BE9" w:rsidRDefault="00B71BE9" w:rsidP="0014674E">
      <w:pPr>
        <w:spacing w:after="0" w:line="240" w:lineRule="auto"/>
        <w:rPr>
          <w:sz w:val="28"/>
          <w:szCs w:val="24"/>
        </w:rPr>
      </w:pPr>
    </w:p>
    <w:p w14:paraId="459F1E70" w14:textId="4CD1969F" w:rsidR="00B71BE9" w:rsidRDefault="00DB7387" w:rsidP="0014674E">
      <w:pPr>
        <w:spacing w:after="0" w:line="240" w:lineRule="auto"/>
        <w:rPr>
          <w:sz w:val="28"/>
          <w:szCs w:val="24"/>
        </w:rPr>
      </w:pPr>
      <w:r>
        <w:rPr>
          <w:sz w:val="28"/>
          <w:szCs w:val="24"/>
        </w:rPr>
        <w:t>Scroll down to the bottom</w:t>
      </w:r>
      <w:r w:rsidR="00E20088">
        <w:rPr>
          <w:sz w:val="28"/>
          <w:szCs w:val="24"/>
        </w:rPr>
        <w:t xml:space="preserve"> of wage information &amp;</w:t>
      </w:r>
    </w:p>
    <w:p w14:paraId="1F8C3B43" w14:textId="68585C5B" w:rsidR="00E20088" w:rsidRDefault="00E20088" w:rsidP="0014674E">
      <w:pPr>
        <w:spacing w:after="0" w:line="240" w:lineRule="auto"/>
        <w:rPr>
          <w:sz w:val="28"/>
          <w:szCs w:val="24"/>
        </w:rPr>
      </w:pPr>
      <w:r>
        <w:rPr>
          <w:sz w:val="28"/>
          <w:szCs w:val="24"/>
        </w:rPr>
        <w:t>Click on “</w:t>
      </w:r>
      <w:r w:rsidRPr="00430262">
        <w:rPr>
          <w:b/>
          <w:bCs/>
          <w:sz w:val="28"/>
          <w:szCs w:val="24"/>
        </w:rPr>
        <w:t>more</w:t>
      </w:r>
      <w:r>
        <w:rPr>
          <w:sz w:val="28"/>
          <w:szCs w:val="24"/>
        </w:rPr>
        <w:t>” to the answer the following questions</w:t>
      </w:r>
    </w:p>
    <w:p w14:paraId="5E33C9AA" w14:textId="03CC6796" w:rsidR="00B71BE9" w:rsidRDefault="00B71BE9" w:rsidP="0014674E">
      <w:pPr>
        <w:spacing w:after="0" w:line="240" w:lineRule="auto"/>
        <w:rPr>
          <w:sz w:val="28"/>
          <w:szCs w:val="24"/>
        </w:rPr>
      </w:pPr>
    </w:p>
    <w:p w14:paraId="53AE9D63" w14:textId="34FFF5F7" w:rsidR="00B71BE9" w:rsidRDefault="00430262" w:rsidP="0014674E">
      <w:pPr>
        <w:spacing w:after="0" w:line="240" w:lineRule="auto"/>
        <w:rPr>
          <w:sz w:val="28"/>
          <w:szCs w:val="24"/>
        </w:rPr>
      </w:pPr>
      <w:r>
        <w:rPr>
          <w:sz w:val="28"/>
          <w:szCs w:val="24"/>
        </w:rPr>
        <w:tab/>
      </w:r>
      <w:r w:rsidR="00126390">
        <w:rPr>
          <w:sz w:val="28"/>
          <w:szCs w:val="24"/>
        </w:rPr>
        <w:t xml:space="preserve">Where </w:t>
      </w:r>
      <w:r w:rsidR="006B38E5">
        <w:rPr>
          <w:sz w:val="28"/>
          <w:szCs w:val="24"/>
        </w:rPr>
        <w:t>are the graduates in the data employed</w:t>
      </w:r>
      <w:r w:rsidR="00126390">
        <w:rPr>
          <w:sz w:val="28"/>
          <w:szCs w:val="24"/>
        </w:rPr>
        <w:t>? _______________________</w:t>
      </w:r>
    </w:p>
    <w:p w14:paraId="5A8BD19C" w14:textId="40F52616" w:rsidR="006B38E5" w:rsidRDefault="006B38E5" w:rsidP="0014674E">
      <w:pPr>
        <w:spacing w:after="0" w:line="240" w:lineRule="auto"/>
        <w:rPr>
          <w:sz w:val="28"/>
          <w:szCs w:val="24"/>
        </w:rPr>
      </w:pPr>
    </w:p>
    <w:p w14:paraId="17C300B9" w14:textId="2E0EDCF5" w:rsidR="006B38E5" w:rsidRDefault="006B38E5" w:rsidP="0014674E">
      <w:pPr>
        <w:spacing w:after="0" w:line="240" w:lineRule="auto"/>
        <w:rPr>
          <w:sz w:val="28"/>
          <w:szCs w:val="24"/>
        </w:rPr>
      </w:pPr>
      <w:r>
        <w:rPr>
          <w:sz w:val="28"/>
          <w:szCs w:val="24"/>
        </w:rPr>
        <w:tab/>
      </w:r>
      <w:r w:rsidR="00627F93">
        <w:rPr>
          <w:sz w:val="28"/>
          <w:szCs w:val="24"/>
        </w:rPr>
        <w:t xml:space="preserve">What does Median Earnings </w:t>
      </w:r>
      <w:proofErr w:type="gramStart"/>
      <w:r w:rsidR="00627F93">
        <w:rPr>
          <w:sz w:val="28"/>
          <w:szCs w:val="24"/>
        </w:rPr>
        <w:t>mean:</w:t>
      </w:r>
      <w:proofErr w:type="gramEnd"/>
      <w:r w:rsidR="00627F93">
        <w:rPr>
          <w:sz w:val="28"/>
          <w:szCs w:val="24"/>
        </w:rPr>
        <w:t xml:space="preserve"> _________________________</w:t>
      </w:r>
    </w:p>
    <w:p w14:paraId="0B3F6ACA" w14:textId="1AF07B50" w:rsidR="0013435B" w:rsidRDefault="0013435B" w:rsidP="0014674E">
      <w:pPr>
        <w:spacing w:after="0" w:line="240" w:lineRule="auto"/>
        <w:rPr>
          <w:sz w:val="28"/>
          <w:szCs w:val="24"/>
        </w:rPr>
      </w:pPr>
    </w:p>
    <w:p w14:paraId="16B75AD2" w14:textId="5CBD6A47" w:rsidR="0013435B" w:rsidRDefault="0013435B" w:rsidP="0014674E">
      <w:pPr>
        <w:spacing w:after="0" w:line="240" w:lineRule="auto"/>
        <w:rPr>
          <w:sz w:val="28"/>
          <w:szCs w:val="24"/>
        </w:rPr>
      </w:pPr>
      <w:r>
        <w:rPr>
          <w:sz w:val="28"/>
          <w:szCs w:val="24"/>
        </w:rPr>
        <w:tab/>
      </w:r>
      <w:r w:rsidR="00A25530">
        <w:rPr>
          <w:sz w:val="28"/>
          <w:szCs w:val="24"/>
        </w:rPr>
        <w:t>List 3</w:t>
      </w:r>
      <w:r>
        <w:rPr>
          <w:sz w:val="28"/>
          <w:szCs w:val="24"/>
        </w:rPr>
        <w:t xml:space="preserve"> other </w:t>
      </w:r>
      <w:r w:rsidR="00A25530">
        <w:rPr>
          <w:sz w:val="28"/>
          <w:szCs w:val="24"/>
        </w:rPr>
        <w:t>facts</w:t>
      </w:r>
      <w:r>
        <w:rPr>
          <w:sz w:val="28"/>
          <w:szCs w:val="24"/>
        </w:rPr>
        <w:t xml:space="preserve"> </w:t>
      </w:r>
      <w:r w:rsidR="004D5C67">
        <w:rPr>
          <w:sz w:val="28"/>
          <w:szCs w:val="24"/>
        </w:rPr>
        <w:t>you</w:t>
      </w:r>
      <w:r>
        <w:rPr>
          <w:sz w:val="28"/>
          <w:szCs w:val="24"/>
        </w:rPr>
        <w:t xml:space="preserve"> find on this </w:t>
      </w:r>
      <w:r w:rsidR="00FE7AF2">
        <w:rPr>
          <w:sz w:val="28"/>
          <w:szCs w:val="24"/>
        </w:rPr>
        <w:t>definitions page:</w:t>
      </w:r>
    </w:p>
    <w:p w14:paraId="596948BA" w14:textId="3717DA84" w:rsidR="0064591C" w:rsidRDefault="0064591C" w:rsidP="0014674E">
      <w:pPr>
        <w:spacing w:after="0" w:line="240" w:lineRule="auto"/>
        <w:rPr>
          <w:sz w:val="28"/>
          <w:szCs w:val="24"/>
        </w:rPr>
      </w:pPr>
    </w:p>
    <w:p w14:paraId="2926D6B7" w14:textId="5207FF60" w:rsidR="0064591C" w:rsidRDefault="0064591C" w:rsidP="0014674E">
      <w:pPr>
        <w:spacing w:after="0" w:line="240" w:lineRule="auto"/>
        <w:rPr>
          <w:sz w:val="28"/>
          <w:szCs w:val="24"/>
        </w:rPr>
      </w:pPr>
    </w:p>
    <w:p w14:paraId="17DCD800" w14:textId="0E572E7A" w:rsidR="0064591C" w:rsidRDefault="0064591C" w:rsidP="0014674E">
      <w:pPr>
        <w:spacing w:after="0" w:line="240" w:lineRule="auto"/>
        <w:rPr>
          <w:sz w:val="28"/>
          <w:szCs w:val="24"/>
        </w:rPr>
      </w:pPr>
    </w:p>
    <w:p w14:paraId="419EB3D2" w14:textId="00654D4B" w:rsidR="0064591C" w:rsidRDefault="0064591C" w:rsidP="0014674E">
      <w:pPr>
        <w:spacing w:after="0" w:line="240" w:lineRule="auto"/>
        <w:rPr>
          <w:sz w:val="28"/>
          <w:szCs w:val="24"/>
        </w:rPr>
      </w:pPr>
    </w:p>
    <w:p w14:paraId="4952ED18" w14:textId="0D5E8A10" w:rsidR="0064591C" w:rsidRDefault="0064591C" w:rsidP="0014674E">
      <w:pPr>
        <w:spacing w:after="0" w:line="240" w:lineRule="auto"/>
        <w:rPr>
          <w:sz w:val="28"/>
          <w:szCs w:val="24"/>
        </w:rPr>
      </w:pPr>
    </w:p>
    <w:p w14:paraId="7EE34F97" w14:textId="71715481" w:rsidR="0064591C" w:rsidRDefault="0064591C" w:rsidP="0014674E">
      <w:pPr>
        <w:spacing w:after="0" w:line="240" w:lineRule="auto"/>
        <w:rPr>
          <w:sz w:val="28"/>
          <w:szCs w:val="24"/>
        </w:rPr>
      </w:pPr>
    </w:p>
    <w:p w14:paraId="23C3D46C" w14:textId="6F5F2B21" w:rsidR="0064591C" w:rsidRDefault="0085257E" w:rsidP="0014674E">
      <w:pPr>
        <w:spacing w:after="0" w:line="240" w:lineRule="auto"/>
        <w:rPr>
          <w:b/>
          <w:bCs/>
          <w:sz w:val="28"/>
          <w:szCs w:val="24"/>
        </w:rPr>
      </w:pPr>
      <w:r w:rsidRPr="0085257E">
        <w:rPr>
          <w:b/>
          <w:bCs/>
          <w:sz w:val="28"/>
          <w:szCs w:val="24"/>
        </w:rPr>
        <w:t xml:space="preserve">Go </w:t>
      </w:r>
      <w:r w:rsidR="004D005A">
        <w:rPr>
          <w:b/>
          <w:bCs/>
          <w:sz w:val="28"/>
          <w:szCs w:val="24"/>
        </w:rPr>
        <w:t>b</w:t>
      </w:r>
      <w:r w:rsidRPr="0085257E">
        <w:rPr>
          <w:b/>
          <w:bCs/>
          <w:sz w:val="28"/>
          <w:szCs w:val="24"/>
        </w:rPr>
        <w:t xml:space="preserve">ack to the </w:t>
      </w:r>
      <w:r w:rsidR="0042170D">
        <w:rPr>
          <w:b/>
          <w:bCs/>
          <w:sz w:val="28"/>
          <w:szCs w:val="24"/>
        </w:rPr>
        <w:t>home search</w:t>
      </w:r>
      <w:r w:rsidRPr="0085257E">
        <w:rPr>
          <w:b/>
          <w:bCs/>
          <w:sz w:val="28"/>
          <w:szCs w:val="24"/>
        </w:rPr>
        <w:t xml:space="preserve"> page </w:t>
      </w:r>
      <w:r w:rsidR="00544439">
        <w:rPr>
          <w:b/>
          <w:bCs/>
          <w:sz w:val="28"/>
          <w:szCs w:val="24"/>
        </w:rPr>
        <w:t>to start</w:t>
      </w:r>
      <w:r w:rsidR="004D005A">
        <w:rPr>
          <w:b/>
          <w:bCs/>
          <w:sz w:val="28"/>
          <w:szCs w:val="24"/>
        </w:rPr>
        <w:t xml:space="preserve"> a new search</w:t>
      </w:r>
    </w:p>
    <w:p w14:paraId="0D11F56F" w14:textId="05015EF9" w:rsidR="004D005A" w:rsidRDefault="004D005A" w:rsidP="0014674E">
      <w:pPr>
        <w:spacing w:after="0" w:line="240" w:lineRule="auto"/>
        <w:rPr>
          <w:b/>
          <w:bCs/>
          <w:sz w:val="28"/>
          <w:szCs w:val="24"/>
        </w:rPr>
      </w:pPr>
    </w:p>
    <w:p w14:paraId="6D2F1792" w14:textId="40204138" w:rsidR="00F54093" w:rsidRDefault="003A0A18" w:rsidP="0014674E">
      <w:pPr>
        <w:spacing w:after="0" w:line="240" w:lineRule="auto"/>
        <w:rPr>
          <w:b/>
          <w:bCs/>
          <w:sz w:val="28"/>
          <w:szCs w:val="24"/>
        </w:rPr>
      </w:pPr>
      <w:r w:rsidRPr="00556A38">
        <w:rPr>
          <w:b/>
          <w:bCs/>
          <w:sz w:val="28"/>
          <w:szCs w:val="24"/>
        </w:rPr>
        <w:t>Choose a Degree title</w:t>
      </w:r>
      <w:r w:rsidR="00F54093" w:rsidRPr="00F54093">
        <w:rPr>
          <w:sz w:val="28"/>
          <w:szCs w:val="24"/>
        </w:rPr>
        <w:t xml:space="preserve"> you are interested in &amp; </w:t>
      </w:r>
      <w:r w:rsidR="00F54093" w:rsidRPr="00556A38">
        <w:rPr>
          <w:b/>
          <w:bCs/>
          <w:sz w:val="28"/>
          <w:szCs w:val="24"/>
        </w:rPr>
        <w:t>list here</w:t>
      </w:r>
      <w:r w:rsidR="00F54093" w:rsidRPr="00F54093">
        <w:rPr>
          <w:sz w:val="28"/>
          <w:szCs w:val="24"/>
        </w:rPr>
        <w:t xml:space="preserve">: </w:t>
      </w:r>
      <w:r w:rsidR="00F54093">
        <w:rPr>
          <w:b/>
          <w:bCs/>
          <w:sz w:val="28"/>
          <w:szCs w:val="24"/>
        </w:rPr>
        <w:t>________________</w:t>
      </w:r>
    </w:p>
    <w:p w14:paraId="356F585B" w14:textId="77777777" w:rsidR="00165D2E" w:rsidRDefault="00165D2E" w:rsidP="0014674E">
      <w:pPr>
        <w:spacing w:after="0" w:line="240" w:lineRule="auto"/>
        <w:rPr>
          <w:b/>
          <w:bCs/>
          <w:sz w:val="28"/>
          <w:szCs w:val="24"/>
        </w:rPr>
      </w:pPr>
    </w:p>
    <w:p w14:paraId="4A7DCF4F" w14:textId="14899725" w:rsidR="00F54093" w:rsidRDefault="00165D2E" w:rsidP="0014674E">
      <w:pPr>
        <w:spacing w:after="0" w:line="240" w:lineRule="auto"/>
        <w:rPr>
          <w:sz w:val="28"/>
          <w:szCs w:val="24"/>
        </w:rPr>
      </w:pPr>
      <w:r>
        <w:rPr>
          <w:sz w:val="28"/>
          <w:szCs w:val="24"/>
        </w:rPr>
        <w:t>Select two institutions &amp; check the boxes on the left</w:t>
      </w:r>
      <w:r w:rsidR="00556A38">
        <w:rPr>
          <w:sz w:val="28"/>
          <w:szCs w:val="24"/>
        </w:rPr>
        <w:t xml:space="preserve"> to </w:t>
      </w:r>
      <w:r w:rsidR="004D5C67">
        <w:rPr>
          <w:sz w:val="28"/>
          <w:szCs w:val="24"/>
        </w:rPr>
        <w:t>use the compare feat</w:t>
      </w:r>
      <w:r w:rsidR="00D46305">
        <w:rPr>
          <w:sz w:val="28"/>
          <w:szCs w:val="24"/>
        </w:rPr>
        <w:t>ure</w:t>
      </w:r>
      <w:r w:rsidR="00556A38">
        <w:rPr>
          <w:sz w:val="28"/>
          <w:szCs w:val="24"/>
        </w:rPr>
        <w:t xml:space="preserve"> to complete the following information </w:t>
      </w:r>
    </w:p>
    <w:p w14:paraId="70E24DF4" w14:textId="77777777" w:rsidR="00EF7921" w:rsidRDefault="00EF7921" w:rsidP="00556A38">
      <w:pPr>
        <w:spacing w:after="0" w:line="240" w:lineRule="auto"/>
        <w:rPr>
          <w:sz w:val="28"/>
          <w:szCs w:val="24"/>
        </w:rPr>
      </w:pPr>
    </w:p>
    <w:p w14:paraId="7BA93CBB" w14:textId="0892C62D" w:rsidR="00EF7921" w:rsidRDefault="00EF7921" w:rsidP="00357384">
      <w:pPr>
        <w:spacing w:after="0" w:line="240" w:lineRule="auto"/>
        <w:ind w:left="810"/>
        <w:rPr>
          <w:sz w:val="28"/>
          <w:szCs w:val="24"/>
        </w:rPr>
      </w:pPr>
      <w:r w:rsidRPr="00AE32C0">
        <w:rPr>
          <w:noProof/>
          <w:sz w:val="28"/>
          <w:szCs w:val="24"/>
        </w:rPr>
        <mc:AlternateContent>
          <mc:Choice Requires="wps">
            <w:drawing>
              <wp:anchor distT="45720" distB="45720" distL="114300" distR="114300" simplePos="0" relativeHeight="251667456" behindDoc="0" locked="0" layoutInCell="1" allowOverlap="1" wp14:anchorId="76C3C021" wp14:editId="6787DB5E">
                <wp:simplePos x="0" y="0"/>
                <wp:positionH relativeFrom="margin">
                  <wp:posOffset>-19050</wp:posOffset>
                </wp:positionH>
                <wp:positionV relativeFrom="paragraph">
                  <wp:posOffset>297180</wp:posOffset>
                </wp:positionV>
                <wp:extent cx="2749550" cy="1971675"/>
                <wp:effectExtent l="0" t="0" r="1270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9550" cy="1971675"/>
                        </a:xfrm>
                        <a:prstGeom prst="rect">
                          <a:avLst/>
                        </a:prstGeom>
                        <a:solidFill>
                          <a:srgbClr val="FFFFFF"/>
                        </a:solidFill>
                        <a:ln w="9525">
                          <a:solidFill>
                            <a:srgbClr val="000000"/>
                          </a:solidFill>
                          <a:miter lim="800000"/>
                          <a:headEnd/>
                          <a:tailEnd/>
                        </a:ln>
                      </wps:spPr>
                      <wps:txbx>
                        <w:txbxContent>
                          <w:p w14:paraId="547AF199" w14:textId="4E262E9C" w:rsidR="008421F3" w:rsidRDefault="00470293" w:rsidP="008421F3">
                            <w:r w:rsidRPr="000620B3">
                              <w:rPr>
                                <w:b/>
                                <w:bCs/>
                              </w:rPr>
                              <w:t>Institution</w:t>
                            </w:r>
                            <w:r w:rsidR="000620B3">
                              <w:t xml:space="preserve"> </w:t>
                            </w:r>
                            <w:r>
                              <w:t>______________________</w:t>
                            </w:r>
                          </w:p>
                          <w:p w14:paraId="01E8ABDE" w14:textId="77777777" w:rsidR="000620B3" w:rsidRDefault="000620B3" w:rsidP="008421F3">
                            <w:pPr>
                              <w:spacing w:after="0" w:line="240" w:lineRule="auto"/>
                            </w:pPr>
                          </w:p>
                          <w:p w14:paraId="0B935BEB" w14:textId="165CD1C8" w:rsidR="008421F3" w:rsidRPr="000620B3" w:rsidRDefault="00664C4C" w:rsidP="008421F3">
                            <w:pPr>
                              <w:spacing w:after="0" w:line="240" w:lineRule="auto"/>
                              <w:rPr>
                                <w:b/>
                                <w:bCs/>
                              </w:rPr>
                            </w:pPr>
                            <w:r w:rsidRPr="000620B3">
                              <w:rPr>
                                <w:b/>
                                <w:bCs/>
                              </w:rPr>
                              <w:t>Cost of Degree:</w:t>
                            </w:r>
                          </w:p>
                          <w:p w14:paraId="2F39F7FA" w14:textId="77777777" w:rsidR="008421F3" w:rsidRPr="000620B3" w:rsidRDefault="008421F3" w:rsidP="008421F3">
                            <w:pPr>
                              <w:spacing w:after="0" w:line="240" w:lineRule="auto"/>
                              <w:rPr>
                                <w:b/>
                                <w:bCs/>
                              </w:rPr>
                            </w:pPr>
                            <w:r w:rsidRPr="000620B3">
                              <w:rPr>
                                <w:b/>
                                <w:bCs/>
                              </w:rPr>
                              <w:t xml:space="preserve"> </w:t>
                            </w:r>
                          </w:p>
                          <w:p w14:paraId="6A955E04" w14:textId="1C43AC47" w:rsidR="00256D32" w:rsidRPr="000620B3" w:rsidRDefault="00256D32" w:rsidP="008421F3">
                            <w:pPr>
                              <w:spacing w:after="0" w:line="240" w:lineRule="auto"/>
                              <w:rPr>
                                <w:b/>
                                <w:bCs/>
                              </w:rPr>
                            </w:pPr>
                            <w:r w:rsidRPr="000620B3">
                              <w:rPr>
                                <w:b/>
                                <w:bCs/>
                              </w:rPr>
                              <w:t>Scholarship &amp; Grants:</w:t>
                            </w:r>
                          </w:p>
                          <w:p w14:paraId="0945FB0E" w14:textId="77777777" w:rsidR="00256D32" w:rsidRPr="000620B3" w:rsidRDefault="00256D32" w:rsidP="008421F3">
                            <w:pPr>
                              <w:spacing w:after="0" w:line="240" w:lineRule="auto"/>
                              <w:rPr>
                                <w:b/>
                                <w:bCs/>
                              </w:rPr>
                            </w:pPr>
                          </w:p>
                          <w:p w14:paraId="5DEAEEBC" w14:textId="7F44B0F7" w:rsidR="008421F3" w:rsidRPr="000620B3" w:rsidRDefault="00664C4C" w:rsidP="008421F3">
                            <w:pPr>
                              <w:spacing w:after="0" w:line="240" w:lineRule="auto"/>
                              <w:rPr>
                                <w:b/>
                                <w:bCs/>
                              </w:rPr>
                            </w:pPr>
                            <w:r w:rsidRPr="000620B3">
                              <w:rPr>
                                <w:b/>
                                <w:bCs/>
                              </w:rPr>
                              <w:t>% graduates employed:</w:t>
                            </w:r>
                          </w:p>
                          <w:p w14:paraId="480708E6" w14:textId="50ED42AF" w:rsidR="00664C4C" w:rsidRPr="000620B3" w:rsidRDefault="00664C4C" w:rsidP="008421F3">
                            <w:pPr>
                              <w:spacing w:after="0" w:line="240" w:lineRule="auto"/>
                              <w:rPr>
                                <w:b/>
                                <w:bCs/>
                              </w:rPr>
                            </w:pPr>
                          </w:p>
                          <w:p w14:paraId="39241954" w14:textId="165357D2" w:rsidR="00664C4C" w:rsidRPr="000620B3" w:rsidRDefault="00A64FA0" w:rsidP="008421F3">
                            <w:pPr>
                              <w:spacing w:after="0" w:line="240" w:lineRule="auto"/>
                              <w:rPr>
                                <w:b/>
                                <w:bCs/>
                              </w:rPr>
                            </w:pPr>
                            <w:r w:rsidRPr="000620B3">
                              <w:rPr>
                                <w:b/>
                                <w:bCs/>
                              </w:rPr>
                              <w:t xml:space="preserve">Median Earnings </w:t>
                            </w:r>
                            <w:r w:rsidR="000620B3" w:rsidRPr="000620B3">
                              <w:rPr>
                                <w:b/>
                                <w:bCs/>
                              </w:rPr>
                              <w:t>on entry:</w:t>
                            </w:r>
                          </w:p>
                          <w:p w14:paraId="18D595FD" w14:textId="77777777" w:rsidR="008421F3" w:rsidRDefault="008421F3" w:rsidP="008421F3">
                            <w:pPr>
                              <w:spacing w:after="0" w:line="240" w:lineRule="auto"/>
                            </w:pPr>
                          </w:p>
                          <w:p w14:paraId="54E7CFC5" w14:textId="77777777" w:rsidR="008421F3" w:rsidRDefault="008421F3" w:rsidP="008421F3">
                            <w:pPr>
                              <w:spacing w:after="0" w:line="240" w:lineRule="auto"/>
                            </w:pPr>
                          </w:p>
                          <w:p w14:paraId="5C1A8FA2" w14:textId="77777777" w:rsidR="008421F3" w:rsidRDefault="008421F3" w:rsidP="008421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3C021" id="_x0000_s1029" type="#_x0000_t202" style="position:absolute;left:0;text-align:left;margin-left:-1.5pt;margin-top:23.4pt;width:216.5pt;height:155.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">
                <v:textbox>
                  <w:txbxContent>
                    <w:p w14:paraId="547AF199" w14:textId="4E262E9C" w:rsidR="008421F3" w:rsidRDefault="00470293" w:rsidP="008421F3">
                      <w:r w:rsidRPr="000620B3">
                        <w:rPr>
                          <w:b/>
                          <w:bCs/>
                        </w:rPr>
                        <w:t>Institution</w:t>
                      </w:r>
                      <w:r w:rsidR="000620B3">
                        <w:t xml:space="preserve"> </w:t>
                      </w:r>
                      <w:r>
                        <w:t>______________________</w:t>
                      </w:r>
                    </w:p>
                    <w:p w14:paraId="01E8ABDE" w14:textId="77777777" w:rsidR="000620B3" w:rsidRDefault="000620B3" w:rsidP="008421F3">
                      <w:pPr>
                        <w:spacing w:after="0" w:line="240" w:lineRule="auto"/>
                      </w:pPr>
                    </w:p>
                    <w:p w14:paraId="0B935BEB" w14:textId="165CD1C8" w:rsidR="008421F3" w:rsidRPr="000620B3" w:rsidRDefault="00664C4C" w:rsidP="008421F3">
                      <w:pPr>
                        <w:spacing w:after="0" w:line="240" w:lineRule="auto"/>
                        <w:rPr>
                          <w:b/>
                          <w:bCs/>
                        </w:rPr>
                      </w:pPr>
                      <w:r w:rsidRPr="000620B3">
                        <w:rPr>
                          <w:b/>
                          <w:bCs/>
                        </w:rPr>
                        <w:t>Cost of Degree:</w:t>
                      </w:r>
                    </w:p>
                    <w:p w14:paraId="2F39F7FA" w14:textId="77777777" w:rsidR="008421F3" w:rsidRPr="000620B3" w:rsidRDefault="008421F3" w:rsidP="008421F3">
                      <w:pPr>
                        <w:spacing w:after="0" w:line="240" w:lineRule="auto"/>
                        <w:rPr>
                          <w:b/>
                          <w:bCs/>
                        </w:rPr>
                      </w:pPr>
                      <w:r w:rsidRPr="000620B3">
                        <w:rPr>
                          <w:b/>
                          <w:bCs/>
                        </w:rPr>
                        <w:t xml:space="preserve"> </w:t>
                      </w:r>
                    </w:p>
                    <w:p w14:paraId="6A955E04" w14:textId="1C43AC47" w:rsidR="00256D32" w:rsidRPr="000620B3" w:rsidRDefault="00256D32" w:rsidP="008421F3">
                      <w:pPr>
                        <w:spacing w:after="0" w:line="240" w:lineRule="auto"/>
                        <w:rPr>
                          <w:b/>
                          <w:bCs/>
                        </w:rPr>
                      </w:pPr>
                      <w:r w:rsidRPr="000620B3">
                        <w:rPr>
                          <w:b/>
                          <w:bCs/>
                        </w:rPr>
                        <w:t>Scholarship &amp; Grants:</w:t>
                      </w:r>
                    </w:p>
                    <w:p w14:paraId="0945FB0E" w14:textId="77777777" w:rsidR="00256D32" w:rsidRPr="000620B3" w:rsidRDefault="00256D32" w:rsidP="008421F3">
                      <w:pPr>
                        <w:spacing w:after="0" w:line="240" w:lineRule="auto"/>
                        <w:rPr>
                          <w:b/>
                          <w:bCs/>
                        </w:rPr>
                      </w:pPr>
                    </w:p>
                    <w:p w14:paraId="5DEAEEBC" w14:textId="7F44B0F7" w:rsidR="008421F3" w:rsidRPr="000620B3" w:rsidRDefault="00664C4C" w:rsidP="008421F3">
                      <w:pPr>
                        <w:spacing w:after="0" w:line="240" w:lineRule="auto"/>
                        <w:rPr>
                          <w:b/>
                          <w:bCs/>
                        </w:rPr>
                      </w:pPr>
                      <w:r w:rsidRPr="000620B3">
                        <w:rPr>
                          <w:b/>
                          <w:bCs/>
                        </w:rPr>
                        <w:t>% graduates employed:</w:t>
                      </w:r>
                    </w:p>
                    <w:p w14:paraId="480708E6" w14:textId="50ED42AF" w:rsidR="00664C4C" w:rsidRPr="000620B3" w:rsidRDefault="00664C4C" w:rsidP="008421F3">
                      <w:pPr>
                        <w:spacing w:after="0" w:line="240" w:lineRule="auto"/>
                        <w:rPr>
                          <w:b/>
                          <w:bCs/>
                        </w:rPr>
                      </w:pPr>
                    </w:p>
                    <w:p w14:paraId="39241954" w14:textId="165357D2" w:rsidR="00664C4C" w:rsidRPr="000620B3" w:rsidRDefault="00A64FA0" w:rsidP="008421F3">
                      <w:pPr>
                        <w:spacing w:after="0" w:line="240" w:lineRule="auto"/>
                        <w:rPr>
                          <w:b/>
                          <w:bCs/>
                        </w:rPr>
                      </w:pPr>
                      <w:r w:rsidRPr="000620B3">
                        <w:rPr>
                          <w:b/>
                          <w:bCs/>
                        </w:rPr>
                        <w:t xml:space="preserve">Median Earnings </w:t>
                      </w:r>
                      <w:r w:rsidR="000620B3" w:rsidRPr="000620B3">
                        <w:rPr>
                          <w:b/>
                          <w:bCs/>
                        </w:rPr>
                        <w:t>on entry:</w:t>
                      </w:r>
                    </w:p>
                    <w:p w14:paraId="18D595FD" w14:textId="77777777" w:rsidR="008421F3" w:rsidRDefault="008421F3" w:rsidP="008421F3">
                      <w:pPr>
                        <w:spacing w:after="0" w:line="240" w:lineRule="auto"/>
                      </w:pPr>
                    </w:p>
                    <w:p w14:paraId="54E7CFC5" w14:textId="77777777" w:rsidR="008421F3" w:rsidRDefault="008421F3" w:rsidP="008421F3">
                      <w:pPr>
                        <w:spacing w:after="0" w:line="240" w:lineRule="auto"/>
                      </w:pPr>
                    </w:p>
                    <w:p w14:paraId="5C1A8FA2" w14:textId="77777777" w:rsidR="008421F3" w:rsidRDefault="008421F3" w:rsidP="008421F3"/>
                  </w:txbxContent>
                </v:textbox>
                <w10:wrap type="square" anchorx="margin"/>
              </v:shape>
            </w:pict>
          </mc:Fallback>
        </mc:AlternateContent>
      </w:r>
      <w:r w:rsidRPr="00AE32C0">
        <w:rPr>
          <w:noProof/>
          <w:sz w:val="28"/>
          <w:szCs w:val="24"/>
        </w:rPr>
        <mc:AlternateContent>
          <mc:Choice Requires="wps">
            <w:drawing>
              <wp:anchor distT="45720" distB="45720" distL="114300" distR="114300" simplePos="0" relativeHeight="251669504" behindDoc="0" locked="0" layoutInCell="1" allowOverlap="1" wp14:anchorId="392C33B2" wp14:editId="475D7615">
                <wp:simplePos x="0" y="0"/>
                <wp:positionH relativeFrom="margin">
                  <wp:posOffset>3152775</wp:posOffset>
                </wp:positionH>
                <wp:positionV relativeFrom="paragraph">
                  <wp:posOffset>297180</wp:posOffset>
                </wp:positionV>
                <wp:extent cx="2749550" cy="1971675"/>
                <wp:effectExtent l="0" t="0" r="1270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9550" cy="1971675"/>
                        </a:xfrm>
                        <a:prstGeom prst="rect">
                          <a:avLst/>
                        </a:prstGeom>
                        <a:solidFill>
                          <a:srgbClr val="FFFFFF"/>
                        </a:solidFill>
                        <a:ln w="9525">
                          <a:solidFill>
                            <a:srgbClr val="000000"/>
                          </a:solidFill>
                          <a:miter lim="800000"/>
                          <a:headEnd/>
                          <a:tailEnd/>
                        </a:ln>
                      </wps:spPr>
                      <wps:txbx>
                        <w:txbxContent>
                          <w:p w14:paraId="0DA26BFC" w14:textId="77777777" w:rsidR="000620B3" w:rsidRDefault="000620B3" w:rsidP="000620B3">
                            <w:r w:rsidRPr="000620B3">
                              <w:rPr>
                                <w:b/>
                                <w:bCs/>
                              </w:rPr>
                              <w:t>Institution</w:t>
                            </w:r>
                            <w:r>
                              <w:t xml:space="preserve"> ______________________</w:t>
                            </w:r>
                          </w:p>
                          <w:p w14:paraId="2B156C94" w14:textId="77777777" w:rsidR="000620B3" w:rsidRDefault="000620B3" w:rsidP="000620B3">
                            <w:pPr>
                              <w:spacing w:after="0" w:line="240" w:lineRule="auto"/>
                            </w:pPr>
                          </w:p>
                          <w:p w14:paraId="6FF32EEC" w14:textId="77777777" w:rsidR="000620B3" w:rsidRPr="000620B3" w:rsidRDefault="000620B3" w:rsidP="000620B3">
                            <w:pPr>
                              <w:spacing w:after="0" w:line="240" w:lineRule="auto"/>
                              <w:rPr>
                                <w:b/>
                                <w:bCs/>
                              </w:rPr>
                            </w:pPr>
                            <w:r w:rsidRPr="000620B3">
                              <w:rPr>
                                <w:b/>
                                <w:bCs/>
                              </w:rPr>
                              <w:t>Cost of Degree:</w:t>
                            </w:r>
                          </w:p>
                          <w:p w14:paraId="5F5C06AC" w14:textId="77777777" w:rsidR="000620B3" w:rsidRPr="000620B3" w:rsidRDefault="000620B3" w:rsidP="000620B3">
                            <w:pPr>
                              <w:spacing w:after="0" w:line="240" w:lineRule="auto"/>
                              <w:rPr>
                                <w:b/>
                                <w:bCs/>
                              </w:rPr>
                            </w:pPr>
                            <w:r w:rsidRPr="000620B3">
                              <w:rPr>
                                <w:b/>
                                <w:bCs/>
                              </w:rPr>
                              <w:t xml:space="preserve"> </w:t>
                            </w:r>
                          </w:p>
                          <w:p w14:paraId="6878E6E6" w14:textId="77777777" w:rsidR="000620B3" w:rsidRPr="000620B3" w:rsidRDefault="000620B3" w:rsidP="000620B3">
                            <w:pPr>
                              <w:spacing w:after="0" w:line="240" w:lineRule="auto"/>
                              <w:rPr>
                                <w:b/>
                                <w:bCs/>
                              </w:rPr>
                            </w:pPr>
                            <w:r w:rsidRPr="000620B3">
                              <w:rPr>
                                <w:b/>
                                <w:bCs/>
                              </w:rPr>
                              <w:t>Scholarship &amp; Grants:</w:t>
                            </w:r>
                          </w:p>
                          <w:p w14:paraId="013EED69" w14:textId="77777777" w:rsidR="000620B3" w:rsidRPr="000620B3" w:rsidRDefault="000620B3" w:rsidP="000620B3">
                            <w:pPr>
                              <w:spacing w:after="0" w:line="240" w:lineRule="auto"/>
                              <w:rPr>
                                <w:b/>
                                <w:bCs/>
                              </w:rPr>
                            </w:pPr>
                          </w:p>
                          <w:p w14:paraId="66267F2D" w14:textId="77777777" w:rsidR="000620B3" w:rsidRPr="000620B3" w:rsidRDefault="000620B3" w:rsidP="000620B3">
                            <w:pPr>
                              <w:spacing w:after="0" w:line="240" w:lineRule="auto"/>
                              <w:rPr>
                                <w:b/>
                                <w:bCs/>
                              </w:rPr>
                            </w:pPr>
                            <w:r w:rsidRPr="000620B3">
                              <w:rPr>
                                <w:b/>
                                <w:bCs/>
                              </w:rPr>
                              <w:t>% graduates employed:</w:t>
                            </w:r>
                          </w:p>
                          <w:p w14:paraId="6DE9DDBA" w14:textId="77777777" w:rsidR="000620B3" w:rsidRPr="000620B3" w:rsidRDefault="000620B3" w:rsidP="000620B3">
                            <w:pPr>
                              <w:spacing w:after="0" w:line="240" w:lineRule="auto"/>
                              <w:rPr>
                                <w:b/>
                                <w:bCs/>
                              </w:rPr>
                            </w:pPr>
                          </w:p>
                          <w:p w14:paraId="3FEC21F4" w14:textId="77777777" w:rsidR="000620B3" w:rsidRPr="000620B3" w:rsidRDefault="000620B3" w:rsidP="000620B3">
                            <w:pPr>
                              <w:spacing w:after="0" w:line="240" w:lineRule="auto"/>
                              <w:rPr>
                                <w:b/>
                                <w:bCs/>
                              </w:rPr>
                            </w:pPr>
                            <w:r w:rsidRPr="000620B3">
                              <w:rPr>
                                <w:b/>
                                <w:bCs/>
                              </w:rPr>
                              <w:t>Median Earnings on entry:</w:t>
                            </w:r>
                          </w:p>
                          <w:p w14:paraId="60DF715E" w14:textId="77777777" w:rsidR="000620B3" w:rsidRDefault="000620B3" w:rsidP="000620B3">
                            <w:pPr>
                              <w:spacing w:after="0" w:line="240" w:lineRule="auto"/>
                            </w:pPr>
                          </w:p>
                          <w:p w14:paraId="770D1A48" w14:textId="77777777" w:rsidR="000620B3" w:rsidRDefault="000620B3" w:rsidP="000620B3">
                            <w:pPr>
                              <w:spacing w:after="0" w:line="240" w:lineRule="auto"/>
                            </w:pPr>
                          </w:p>
                          <w:p w14:paraId="4CB63504" w14:textId="77777777" w:rsidR="000620B3" w:rsidRDefault="000620B3" w:rsidP="000620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C33B2" id="_x0000_s1030" type="#_x0000_t202" style="position:absolute;left:0;text-align:left;margin-left:248.25pt;margin-top:23.4pt;width:216.5pt;height:155.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">
                <v:textbox>
                  <w:txbxContent>
                    <w:p w14:paraId="0DA26BFC" w14:textId="77777777" w:rsidR="000620B3" w:rsidRDefault="000620B3" w:rsidP="000620B3">
                      <w:r w:rsidRPr="000620B3">
                        <w:rPr>
                          <w:b/>
                          <w:bCs/>
                        </w:rPr>
                        <w:t>Institution</w:t>
                      </w:r>
                      <w:r>
                        <w:t xml:space="preserve"> ______________________</w:t>
                      </w:r>
                    </w:p>
                    <w:p w14:paraId="2B156C94" w14:textId="77777777" w:rsidR="000620B3" w:rsidRDefault="000620B3" w:rsidP="000620B3">
                      <w:pPr>
                        <w:spacing w:after="0" w:line="240" w:lineRule="auto"/>
                      </w:pPr>
                    </w:p>
                    <w:p w14:paraId="6FF32EEC" w14:textId="77777777" w:rsidR="000620B3" w:rsidRPr="000620B3" w:rsidRDefault="000620B3" w:rsidP="000620B3">
                      <w:pPr>
                        <w:spacing w:after="0" w:line="240" w:lineRule="auto"/>
                        <w:rPr>
                          <w:b/>
                          <w:bCs/>
                        </w:rPr>
                      </w:pPr>
                      <w:r w:rsidRPr="000620B3">
                        <w:rPr>
                          <w:b/>
                          <w:bCs/>
                        </w:rPr>
                        <w:t>Cost of Degree:</w:t>
                      </w:r>
                    </w:p>
                    <w:p w14:paraId="5F5C06AC" w14:textId="77777777" w:rsidR="000620B3" w:rsidRPr="000620B3" w:rsidRDefault="000620B3" w:rsidP="000620B3">
                      <w:pPr>
                        <w:spacing w:after="0" w:line="240" w:lineRule="auto"/>
                        <w:rPr>
                          <w:b/>
                          <w:bCs/>
                        </w:rPr>
                      </w:pPr>
                      <w:r w:rsidRPr="000620B3">
                        <w:rPr>
                          <w:b/>
                          <w:bCs/>
                        </w:rPr>
                        <w:t xml:space="preserve"> </w:t>
                      </w:r>
                    </w:p>
                    <w:p w14:paraId="6878E6E6" w14:textId="77777777" w:rsidR="000620B3" w:rsidRPr="000620B3" w:rsidRDefault="000620B3" w:rsidP="000620B3">
                      <w:pPr>
                        <w:spacing w:after="0" w:line="240" w:lineRule="auto"/>
                        <w:rPr>
                          <w:b/>
                          <w:bCs/>
                        </w:rPr>
                      </w:pPr>
                      <w:r w:rsidRPr="000620B3">
                        <w:rPr>
                          <w:b/>
                          <w:bCs/>
                        </w:rPr>
                        <w:t>Scholarship &amp; Grants:</w:t>
                      </w:r>
                    </w:p>
                    <w:p w14:paraId="013EED69" w14:textId="77777777" w:rsidR="000620B3" w:rsidRPr="000620B3" w:rsidRDefault="000620B3" w:rsidP="000620B3">
                      <w:pPr>
                        <w:spacing w:after="0" w:line="240" w:lineRule="auto"/>
                        <w:rPr>
                          <w:b/>
                          <w:bCs/>
                        </w:rPr>
                      </w:pPr>
                    </w:p>
                    <w:p w14:paraId="66267F2D" w14:textId="77777777" w:rsidR="000620B3" w:rsidRPr="000620B3" w:rsidRDefault="000620B3" w:rsidP="000620B3">
                      <w:pPr>
                        <w:spacing w:after="0" w:line="240" w:lineRule="auto"/>
                        <w:rPr>
                          <w:b/>
                          <w:bCs/>
                        </w:rPr>
                      </w:pPr>
                      <w:r w:rsidRPr="000620B3">
                        <w:rPr>
                          <w:b/>
                          <w:bCs/>
                        </w:rPr>
                        <w:t>% graduates employed:</w:t>
                      </w:r>
                    </w:p>
                    <w:p w14:paraId="6DE9DDBA" w14:textId="77777777" w:rsidR="000620B3" w:rsidRPr="000620B3" w:rsidRDefault="000620B3" w:rsidP="000620B3">
                      <w:pPr>
                        <w:spacing w:after="0" w:line="240" w:lineRule="auto"/>
                        <w:rPr>
                          <w:b/>
                          <w:bCs/>
                        </w:rPr>
                      </w:pPr>
                    </w:p>
                    <w:p w14:paraId="3FEC21F4" w14:textId="77777777" w:rsidR="000620B3" w:rsidRPr="000620B3" w:rsidRDefault="000620B3" w:rsidP="000620B3">
                      <w:pPr>
                        <w:spacing w:after="0" w:line="240" w:lineRule="auto"/>
                        <w:rPr>
                          <w:b/>
                          <w:bCs/>
                        </w:rPr>
                      </w:pPr>
                      <w:r w:rsidRPr="000620B3">
                        <w:rPr>
                          <w:b/>
                          <w:bCs/>
                        </w:rPr>
                        <w:t>Median Earnings on entry:</w:t>
                      </w:r>
                    </w:p>
                    <w:p w14:paraId="60DF715E" w14:textId="77777777" w:rsidR="000620B3" w:rsidRDefault="000620B3" w:rsidP="000620B3">
                      <w:pPr>
                        <w:spacing w:after="0" w:line="240" w:lineRule="auto"/>
                      </w:pPr>
                    </w:p>
                    <w:p w14:paraId="770D1A48" w14:textId="77777777" w:rsidR="000620B3" w:rsidRDefault="000620B3" w:rsidP="000620B3">
                      <w:pPr>
                        <w:spacing w:after="0" w:line="240" w:lineRule="auto"/>
                      </w:pPr>
                    </w:p>
                    <w:p w14:paraId="4CB63504" w14:textId="77777777" w:rsidR="000620B3" w:rsidRDefault="000620B3" w:rsidP="000620B3"/>
                  </w:txbxContent>
                </v:textbox>
                <w10:wrap type="square" anchorx="margin"/>
              </v:shape>
            </w:pict>
          </mc:Fallback>
        </mc:AlternateContent>
      </w:r>
    </w:p>
    <w:p w14:paraId="31E330B2" w14:textId="6DCC828F" w:rsidR="00B62E9E" w:rsidRPr="00F40B02" w:rsidRDefault="0023422D" w:rsidP="00F40B02">
      <w:pPr>
        <w:spacing w:after="0" w:line="240" w:lineRule="auto"/>
        <w:jc w:val="center"/>
        <w:rPr>
          <w:b/>
          <w:bCs/>
          <w:sz w:val="28"/>
          <w:szCs w:val="24"/>
          <w:u w:val="single"/>
        </w:rPr>
      </w:pPr>
      <w:r w:rsidRPr="00F40B02">
        <w:rPr>
          <w:b/>
          <w:bCs/>
          <w:sz w:val="28"/>
          <w:szCs w:val="24"/>
          <w:u w:val="single"/>
        </w:rPr>
        <w:lastRenderedPageBreak/>
        <w:t>Notes for Teachers/Counselors</w:t>
      </w:r>
    </w:p>
    <w:p w14:paraId="15BA267A" w14:textId="2162D1F7" w:rsidR="00B62E9E" w:rsidRDefault="00B62E9E" w:rsidP="00556A38">
      <w:pPr>
        <w:spacing w:after="0" w:line="240" w:lineRule="auto"/>
        <w:rPr>
          <w:sz w:val="28"/>
          <w:szCs w:val="24"/>
          <w:u w:val="single"/>
        </w:rPr>
      </w:pPr>
    </w:p>
    <w:p w14:paraId="29002CB7" w14:textId="77777777" w:rsidR="00033FA8" w:rsidRDefault="0023422D" w:rsidP="005F6118">
      <w:pPr>
        <w:spacing w:after="0" w:line="240" w:lineRule="auto"/>
        <w:rPr>
          <w:sz w:val="28"/>
          <w:szCs w:val="24"/>
        </w:rPr>
      </w:pPr>
      <w:r>
        <w:rPr>
          <w:sz w:val="28"/>
          <w:szCs w:val="24"/>
        </w:rPr>
        <w:t xml:space="preserve">This lesson </w:t>
      </w:r>
      <w:r w:rsidR="00357384">
        <w:rPr>
          <w:sz w:val="28"/>
          <w:szCs w:val="24"/>
        </w:rPr>
        <w:t>is designed for</w:t>
      </w:r>
      <w:r w:rsidR="00344D6A">
        <w:rPr>
          <w:sz w:val="28"/>
          <w:szCs w:val="24"/>
        </w:rPr>
        <w:t xml:space="preserve"> be for students to visit the Degree Stats website and work indepe</w:t>
      </w:r>
      <w:r w:rsidR="00CF1E28">
        <w:rPr>
          <w:sz w:val="28"/>
          <w:szCs w:val="24"/>
        </w:rPr>
        <w:t xml:space="preserve">ndently to be delivered in </w:t>
      </w:r>
      <w:r w:rsidR="00033FA8">
        <w:rPr>
          <w:sz w:val="28"/>
          <w:szCs w:val="24"/>
        </w:rPr>
        <w:t>a classroom setting without much teacher instruction.</w:t>
      </w:r>
    </w:p>
    <w:p w14:paraId="17D16012" w14:textId="77777777" w:rsidR="00033FA8" w:rsidRDefault="00033FA8" w:rsidP="005F6118">
      <w:pPr>
        <w:spacing w:after="0" w:line="240" w:lineRule="auto"/>
        <w:rPr>
          <w:sz w:val="28"/>
          <w:szCs w:val="24"/>
        </w:rPr>
      </w:pPr>
    </w:p>
    <w:p w14:paraId="671DBAAF" w14:textId="208976E7" w:rsidR="00B62E9E" w:rsidRPr="002F1F41" w:rsidRDefault="00086A6F" w:rsidP="005F6118">
      <w:pPr>
        <w:spacing w:after="0" w:line="240" w:lineRule="auto"/>
        <w:rPr>
          <w:sz w:val="28"/>
          <w:szCs w:val="24"/>
        </w:rPr>
      </w:pPr>
      <w:r>
        <w:rPr>
          <w:sz w:val="28"/>
          <w:szCs w:val="24"/>
        </w:rPr>
        <w:t xml:space="preserve">We put together this </w:t>
      </w:r>
      <w:r w:rsidR="00BE2F10">
        <w:rPr>
          <w:sz w:val="28"/>
          <w:szCs w:val="24"/>
        </w:rPr>
        <w:t xml:space="preserve">page for teachers/counselors who want a little more background on the degree stats site or may want to </w:t>
      </w:r>
      <w:r w:rsidR="005F6118">
        <w:rPr>
          <w:sz w:val="28"/>
          <w:szCs w:val="24"/>
        </w:rPr>
        <w:t>identify areas where students may have questions.</w:t>
      </w:r>
      <w:r w:rsidR="00344D6A">
        <w:rPr>
          <w:sz w:val="28"/>
          <w:szCs w:val="24"/>
        </w:rPr>
        <w:t xml:space="preserve"> </w:t>
      </w:r>
    </w:p>
    <w:p w14:paraId="087ECF16" w14:textId="77777777" w:rsidR="00B62E9E" w:rsidRDefault="00B62E9E" w:rsidP="00556A38">
      <w:pPr>
        <w:spacing w:after="0" w:line="240" w:lineRule="auto"/>
        <w:rPr>
          <w:sz w:val="28"/>
          <w:szCs w:val="24"/>
          <w:u w:val="single"/>
        </w:rPr>
      </w:pPr>
    </w:p>
    <w:p w14:paraId="09B51428" w14:textId="77777777" w:rsidR="005F6118" w:rsidRDefault="005F6118" w:rsidP="00556A38">
      <w:pPr>
        <w:spacing w:after="0" w:line="240" w:lineRule="auto"/>
        <w:rPr>
          <w:sz w:val="28"/>
          <w:szCs w:val="24"/>
          <w:u w:val="single"/>
        </w:rPr>
      </w:pPr>
    </w:p>
    <w:p w14:paraId="73009337" w14:textId="1A46AB0F" w:rsidR="005F6118" w:rsidRPr="00F40B02" w:rsidRDefault="0071291E" w:rsidP="00556A38">
      <w:pPr>
        <w:spacing w:after="0" w:line="240" w:lineRule="auto"/>
        <w:rPr>
          <w:b/>
          <w:bCs/>
          <w:sz w:val="28"/>
          <w:szCs w:val="24"/>
          <w:u w:val="single"/>
        </w:rPr>
      </w:pPr>
      <w:r w:rsidRPr="00F40B02">
        <w:rPr>
          <w:b/>
          <w:bCs/>
          <w:sz w:val="28"/>
          <w:szCs w:val="24"/>
          <w:u w:val="single"/>
        </w:rPr>
        <w:t xml:space="preserve">Kansas </w:t>
      </w:r>
      <w:proofErr w:type="spellStart"/>
      <w:r w:rsidR="005F6118" w:rsidRPr="00F40B02">
        <w:rPr>
          <w:b/>
          <w:bCs/>
          <w:sz w:val="28"/>
          <w:szCs w:val="24"/>
          <w:u w:val="single"/>
        </w:rPr>
        <w:t>DegreeStats</w:t>
      </w:r>
      <w:proofErr w:type="spellEnd"/>
    </w:p>
    <w:p w14:paraId="241D2230" w14:textId="7E7E36B0" w:rsidR="001729B1" w:rsidRPr="0038033E" w:rsidRDefault="0038033E" w:rsidP="00556A38">
      <w:pPr>
        <w:spacing w:after="0" w:line="240" w:lineRule="auto"/>
        <w:rPr>
          <w:rFonts w:cs="Times New Roman"/>
          <w:color w:val="000000" w:themeColor="text1"/>
          <w:sz w:val="32"/>
          <w:szCs w:val="28"/>
          <w:u w:val="single"/>
        </w:rPr>
      </w:pPr>
      <w:r w:rsidRPr="0038033E">
        <w:rPr>
          <w:rFonts w:cs="Times New Roman"/>
          <w:color w:val="000000" w:themeColor="text1"/>
          <w:sz w:val="28"/>
          <w:szCs w:val="24"/>
        </w:rPr>
        <w:t>This interactive online tool reviews cost and earnings data from real graduates for each undergraduate degree program offered at a public university or college in Kansas.</w:t>
      </w:r>
      <w:r w:rsidR="00F71306">
        <w:rPr>
          <w:rFonts w:cs="Times New Roman"/>
          <w:color w:val="000000" w:themeColor="text1"/>
          <w:sz w:val="28"/>
          <w:szCs w:val="24"/>
        </w:rPr>
        <w:t xml:space="preserve">  The earnings data is from graduates of these programs now working in either Kansas or Missouri</w:t>
      </w:r>
      <w:r w:rsidR="001A2E32">
        <w:rPr>
          <w:rFonts w:cs="Times New Roman"/>
          <w:color w:val="000000" w:themeColor="text1"/>
          <w:sz w:val="28"/>
          <w:szCs w:val="24"/>
        </w:rPr>
        <w:t>.</w:t>
      </w:r>
    </w:p>
    <w:p w14:paraId="5E6DFF03" w14:textId="77777777" w:rsidR="0038033E" w:rsidRDefault="0038033E" w:rsidP="00556A38">
      <w:pPr>
        <w:spacing w:after="0" w:line="240" w:lineRule="auto"/>
        <w:rPr>
          <w:sz w:val="28"/>
          <w:szCs w:val="24"/>
        </w:rPr>
      </w:pPr>
    </w:p>
    <w:p w14:paraId="21665B3B" w14:textId="3D52A7E3" w:rsidR="001729B1" w:rsidRDefault="001729B1" w:rsidP="00556A38">
      <w:pPr>
        <w:spacing w:after="0" w:line="240" w:lineRule="auto"/>
        <w:rPr>
          <w:sz w:val="28"/>
          <w:szCs w:val="24"/>
        </w:rPr>
      </w:pPr>
      <w:r>
        <w:rPr>
          <w:sz w:val="28"/>
          <w:szCs w:val="24"/>
        </w:rPr>
        <w:t xml:space="preserve">For </w:t>
      </w:r>
      <w:r w:rsidR="000206BD">
        <w:rPr>
          <w:sz w:val="28"/>
          <w:szCs w:val="24"/>
        </w:rPr>
        <w:t>detailed description</w:t>
      </w:r>
      <w:r>
        <w:rPr>
          <w:sz w:val="28"/>
          <w:szCs w:val="24"/>
        </w:rPr>
        <w:t xml:space="preserve"> on how to use the </w:t>
      </w:r>
      <w:proofErr w:type="spellStart"/>
      <w:r>
        <w:rPr>
          <w:sz w:val="28"/>
          <w:szCs w:val="24"/>
        </w:rPr>
        <w:t>DegreeStats</w:t>
      </w:r>
      <w:proofErr w:type="spellEnd"/>
      <w:r>
        <w:rPr>
          <w:sz w:val="28"/>
          <w:szCs w:val="24"/>
        </w:rPr>
        <w:t xml:space="preserve"> search tool </w:t>
      </w:r>
      <w:hyperlink r:id="rId9" w:history="1">
        <w:r w:rsidRPr="001729B1">
          <w:rPr>
            <w:rStyle w:val="Hyperlink"/>
            <w:sz w:val="28"/>
            <w:szCs w:val="24"/>
          </w:rPr>
          <w:t>click here</w:t>
        </w:r>
      </w:hyperlink>
      <w:r>
        <w:rPr>
          <w:sz w:val="28"/>
          <w:szCs w:val="24"/>
        </w:rPr>
        <w:t>.</w:t>
      </w:r>
    </w:p>
    <w:p w14:paraId="1337AC52" w14:textId="4D1D2EE3" w:rsidR="00ED3141" w:rsidRDefault="00ED3141" w:rsidP="00556A38">
      <w:pPr>
        <w:spacing w:after="0" w:line="240" w:lineRule="auto"/>
        <w:rPr>
          <w:sz w:val="28"/>
          <w:szCs w:val="24"/>
        </w:rPr>
      </w:pPr>
    </w:p>
    <w:p w14:paraId="6B1E52EB" w14:textId="0FF589EF" w:rsidR="000206BD" w:rsidRPr="00ED3141" w:rsidRDefault="000206BD" w:rsidP="00ED3141">
      <w:pPr>
        <w:pStyle w:val="ListParagraph"/>
        <w:numPr>
          <w:ilvl w:val="0"/>
          <w:numId w:val="3"/>
        </w:numPr>
        <w:spacing w:after="0" w:line="240" w:lineRule="auto"/>
        <w:rPr>
          <w:sz w:val="28"/>
          <w:szCs w:val="24"/>
        </w:rPr>
      </w:pPr>
      <w:r w:rsidRPr="00ED3141">
        <w:rPr>
          <w:sz w:val="28"/>
          <w:szCs w:val="24"/>
        </w:rPr>
        <w:t>The first part of the assignment is intended to expose students to t</w:t>
      </w:r>
      <w:r w:rsidR="00286094" w:rsidRPr="00ED3141">
        <w:rPr>
          <w:sz w:val="28"/>
          <w:szCs w:val="24"/>
        </w:rPr>
        <w:t xml:space="preserve">he different degree programs available by major at our Kansas public institutions.  Students will search </w:t>
      </w:r>
      <w:r w:rsidR="009F4A86" w:rsidRPr="00ED3141">
        <w:rPr>
          <w:sz w:val="28"/>
          <w:szCs w:val="24"/>
        </w:rPr>
        <w:t xml:space="preserve">for institutions offering a Criminal Justice program and note that there are Associate Degree and </w:t>
      </w:r>
      <w:proofErr w:type="gramStart"/>
      <w:r w:rsidR="009F4A86" w:rsidRPr="00ED3141">
        <w:rPr>
          <w:sz w:val="28"/>
          <w:szCs w:val="24"/>
        </w:rPr>
        <w:t>Bachelor Degree</w:t>
      </w:r>
      <w:proofErr w:type="gramEnd"/>
      <w:r w:rsidR="009F4A86" w:rsidRPr="00ED3141">
        <w:rPr>
          <w:sz w:val="28"/>
          <w:szCs w:val="24"/>
        </w:rPr>
        <w:t xml:space="preserve"> options.</w:t>
      </w:r>
    </w:p>
    <w:p w14:paraId="2D230809" w14:textId="33F805FB" w:rsidR="009F4A86" w:rsidRDefault="009F4A86" w:rsidP="00556A38">
      <w:pPr>
        <w:spacing w:after="0" w:line="240" w:lineRule="auto"/>
        <w:rPr>
          <w:sz w:val="28"/>
          <w:szCs w:val="24"/>
        </w:rPr>
      </w:pPr>
    </w:p>
    <w:p w14:paraId="4D0A4E51" w14:textId="2F358053" w:rsidR="009F4A86" w:rsidRDefault="009F4A86" w:rsidP="00ED3141">
      <w:pPr>
        <w:pStyle w:val="ListParagraph"/>
        <w:numPr>
          <w:ilvl w:val="0"/>
          <w:numId w:val="3"/>
        </w:numPr>
        <w:spacing w:after="0" w:line="240" w:lineRule="auto"/>
        <w:rPr>
          <w:sz w:val="28"/>
          <w:szCs w:val="24"/>
        </w:rPr>
      </w:pPr>
      <w:proofErr w:type="gramStart"/>
      <w:r w:rsidRPr="00ED3141">
        <w:rPr>
          <w:sz w:val="28"/>
          <w:szCs w:val="24"/>
        </w:rPr>
        <w:t>Next</w:t>
      </w:r>
      <w:proofErr w:type="gramEnd"/>
      <w:r w:rsidRPr="00ED3141">
        <w:rPr>
          <w:sz w:val="28"/>
          <w:szCs w:val="24"/>
        </w:rPr>
        <w:t xml:space="preserve"> </w:t>
      </w:r>
      <w:r w:rsidR="000E25ED" w:rsidRPr="00ED3141">
        <w:rPr>
          <w:sz w:val="28"/>
          <w:szCs w:val="24"/>
        </w:rPr>
        <w:t xml:space="preserve">they will search under a related degree “Criminal Justice: Law Enforcement”.  Here they will find only one university, and </w:t>
      </w:r>
      <w:r w:rsidR="008F5C4F" w:rsidRPr="00ED3141">
        <w:rPr>
          <w:sz w:val="28"/>
          <w:szCs w:val="24"/>
        </w:rPr>
        <w:t xml:space="preserve">hopefully this will illustrate that universities call their majors different names.  </w:t>
      </w:r>
      <w:r w:rsidR="00B86986" w:rsidRPr="00ED3141">
        <w:rPr>
          <w:sz w:val="28"/>
          <w:szCs w:val="24"/>
        </w:rPr>
        <w:t xml:space="preserve">If they can’t find the major or university they are looking for, it might help to search all the degrees in a certain school or search for </w:t>
      </w:r>
      <w:r w:rsidR="00D76239" w:rsidRPr="00ED3141">
        <w:rPr>
          <w:sz w:val="28"/>
          <w:szCs w:val="24"/>
        </w:rPr>
        <w:t>different degree program with a similar name.</w:t>
      </w:r>
      <w:r w:rsidR="004733CD" w:rsidRPr="00ED3141">
        <w:rPr>
          <w:sz w:val="28"/>
          <w:szCs w:val="24"/>
        </w:rPr>
        <w:t xml:space="preserve">  (this is a common challenge with any </w:t>
      </w:r>
      <w:r w:rsidR="00C577E9" w:rsidRPr="00ED3141">
        <w:rPr>
          <w:sz w:val="28"/>
          <w:szCs w:val="24"/>
        </w:rPr>
        <w:t>college/degree search engine, so pointing it out might help avoid some frustration)</w:t>
      </w:r>
    </w:p>
    <w:p w14:paraId="421F04F3" w14:textId="77777777" w:rsidR="00FC0475" w:rsidRPr="00FC0475" w:rsidRDefault="00FC0475" w:rsidP="00FC0475">
      <w:pPr>
        <w:pStyle w:val="ListParagraph"/>
        <w:rPr>
          <w:sz w:val="28"/>
          <w:szCs w:val="24"/>
        </w:rPr>
      </w:pPr>
    </w:p>
    <w:p w14:paraId="03B12910" w14:textId="4B660BC4" w:rsidR="003618EE" w:rsidRDefault="00FC0475" w:rsidP="003618EE">
      <w:pPr>
        <w:pStyle w:val="ListParagraph"/>
        <w:numPr>
          <w:ilvl w:val="0"/>
          <w:numId w:val="3"/>
        </w:numPr>
        <w:spacing w:after="0" w:line="240" w:lineRule="auto"/>
        <w:rPr>
          <w:sz w:val="28"/>
          <w:szCs w:val="24"/>
        </w:rPr>
      </w:pPr>
      <w:r>
        <w:rPr>
          <w:sz w:val="28"/>
          <w:szCs w:val="24"/>
        </w:rPr>
        <w:t xml:space="preserve">The next group of questions will ask the student to examine </w:t>
      </w:r>
      <w:r w:rsidR="00F61977">
        <w:rPr>
          <w:sz w:val="28"/>
          <w:szCs w:val="24"/>
        </w:rPr>
        <w:t>the degree program details for Criminal Justice: Law Enforceme</w:t>
      </w:r>
      <w:r w:rsidR="004278D1">
        <w:rPr>
          <w:sz w:val="28"/>
          <w:szCs w:val="24"/>
        </w:rPr>
        <w:t xml:space="preserve">nt program at Washburn University.  </w:t>
      </w:r>
      <w:proofErr w:type="gramStart"/>
      <w:r w:rsidR="004278D1">
        <w:rPr>
          <w:sz w:val="28"/>
          <w:szCs w:val="24"/>
        </w:rPr>
        <w:t>All of</w:t>
      </w:r>
      <w:proofErr w:type="gramEnd"/>
      <w:r w:rsidR="004278D1">
        <w:rPr>
          <w:sz w:val="28"/>
          <w:szCs w:val="24"/>
        </w:rPr>
        <w:t xml:space="preserve"> the information will be found on that page</w:t>
      </w:r>
      <w:r w:rsidR="00352D53">
        <w:rPr>
          <w:sz w:val="28"/>
          <w:szCs w:val="24"/>
        </w:rPr>
        <w:t xml:space="preserve"> from tuition costs</w:t>
      </w:r>
      <w:r w:rsidR="00342243">
        <w:rPr>
          <w:sz w:val="28"/>
          <w:szCs w:val="24"/>
        </w:rPr>
        <w:t xml:space="preserve">, type of degree, to listing facts from the description of the </w:t>
      </w:r>
      <w:r w:rsidR="00B850B8">
        <w:rPr>
          <w:sz w:val="28"/>
          <w:szCs w:val="24"/>
        </w:rPr>
        <w:t>degree plan.</w:t>
      </w:r>
      <w:r w:rsidR="00BC07AF">
        <w:rPr>
          <w:sz w:val="28"/>
          <w:szCs w:val="24"/>
        </w:rPr>
        <w:t xml:space="preserve">  The worksheet will ask the student to write down how much it costs for “Housing &amp; Meal Plan”.  That statistic is listed as “Room &amp; Board”.  This difference allows student to learn what Room &amp; Board means </w:t>
      </w:r>
      <w:r w:rsidR="00BC07AF">
        <w:rPr>
          <w:sz w:val="28"/>
          <w:szCs w:val="24"/>
        </w:rPr>
        <w:lastRenderedPageBreak/>
        <w:t>when they find the cost on college websites.</w:t>
      </w:r>
      <w:r w:rsidR="00B850B8">
        <w:rPr>
          <w:sz w:val="28"/>
          <w:szCs w:val="24"/>
        </w:rPr>
        <w:t xml:space="preserve">  </w:t>
      </w:r>
      <w:proofErr w:type="gramStart"/>
      <w:r w:rsidR="00B850B8">
        <w:rPr>
          <w:sz w:val="28"/>
          <w:szCs w:val="24"/>
        </w:rPr>
        <w:t>All of</w:t>
      </w:r>
      <w:proofErr w:type="gramEnd"/>
      <w:r w:rsidR="00B850B8">
        <w:rPr>
          <w:sz w:val="28"/>
          <w:szCs w:val="24"/>
        </w:rPr>
        <w:t xml:space="preserve"> this scripted searching should help students </w:t>
      </w:r>
      <w:r w:rsidR="00090B43">
        <w:rPr>
          <w:sz w:val="28"/>
          <w:szCs w:val="24"/>
        </w:rPr>
        <w:t xml:space="preserve">see what type of information is available </w:t>
      </w:r>
      <w:r w:rsidR="003618EE">
        <w:rPr>
          <w:sz w:val="28"/>
          <w:szCs w:val="24"/>
        </w:rPr>
        <w:t>under each degree &amp; each college.</w:t>
      </w:r>
    </w:p>
    <w:p w14:paraId="7E3AF718" w14:textId="77777777" w:rsidR="003618EE" w:rsidRPr="003618EE" w:rsidRDefault="003618EE" w:rsidP="003618EE">
      <w:pPr>
        <w:pStyle w:val="ListParagraph"/>
        <w:rPr>
          <w:sz w:val="28"/>
          <w:szCs w:val="24"/>
        </w:rPr>
      </w:pPr>
    </w:p>
    <w:p w14:paraId="24DE4648" w14:textId="56B4F742" w:rsidR="003618EE" w:rsidRDefault="00B32942" w:rsidP="003618EE">
      <w:pPr>
        <w:pStyle w:val="ListParagraph"/>
        <w:numPr>
          <w:ilvl w:val="0"/>
          <w:numId w:val="3"/>
        </w:numPr>
        <w:spacing w:after="0" w:line="240" w:lineRule="auto"/>
        <w:rPr>
          <w:sz w:val="28"/>
          <w:szCs w:val="24"/>
        </w:rPr>
      </w:pPr>
      <w:r>
        <w:rPr>
          <w:sz w:val="28"/>
          <w:szCs w:val="24"/>
        </w:rPr>
        <w:t xml:space="preserve">The worksheet will ask students to scroll down and find the small link that says “more”.  This link will take them to a definitions page which explains </w:t>
      </w:r>
      <w:r w:rsidR="0029272B">
        <w:rPr>
          <w:sz w:val="28"/>
          <w:szCs w:val="24"/>
        </w:rPr>
        <w:t xml:space="preserve">the source of our data, and what </w:t>
      </w:r>
      <w:r w:rsidR="00637786">
        <w:rPr>
          <w:sz w:val="28"/>
          <w:szCs w:val="24"/>
        </w:rPr>
        <w:t xml:space="preserve">words like “Median Earnings” means.  This would be a great place to stop for a quick scroll through and discussion if you </w:t>
      </w:r>
      <w:r w:rsidR="00C33B28">
        <w:rPr>
          <w:sz w:val="28"/>
          <w:szCs w:val="24"/>
        </w:rPr>
        <w:t>were interested.</w:t>
      </w:r>
    </w:p>
    <w:p w14:paraId="4AB6F28B" w14:textId="77777777" w:rsidR="00C33B28" w:rsidRPr="00C33B28" w:rsidRDefault="00C33B28" w:rsidP="00C33B28">
      <w:pPr>
        <w:pStyle w:val="ListParagraph"/>
        <w:rPr>
          <w:sz w:val="28"/>
          <w:szCs w:val="24"/>
        </w:rPr>
      </w:pPr>
    </w:p>
    <w:p w14:paraId="777E7E0F" w14:textId="2C1A3CE0" w:rsidR="00C33B28" w:rsidRPr="003618EE" w:rsidRDefault="00C33B28" w:rsidP="003618EE">
      <w:pPr>
        <w:pStyle w:val="ListParagraph"/>
        <w:numPr>
          <w:ilvl w:val="0"/>
          <w:numId w:val="3"/>
        </w:numPr>
        <w:spacing w:after="0" w:line="240" w:lineRule="auto"/>
        <w:rPr>
          <w:sz w:val="28"/>
          <w:szCs w:val="24"/>
        </w:rPr>
      </w:pPr>
      <w:r>
        <w:rPr>
          <w:sz w:val="28"/>
          <w:szCs w:val="24"/>
        </w:rPr>
        <w:t xml:space="preserve">The last set of questions asks students to </w:t>
      </w:r>
      <w:r w:rsidR="001E7280">
        <w:rPr>
          <w:sz w:val="28"/>
          <w:szCs w:val="24"/>
        </w:rPr>
        <w:t xml:space="preserve">choose their own search on a major they are interested in and then use the compare features to see </w:t>
      </w:r>
      <w:r w:rsidR="00333158">
        <w:rPr>
          <w:sz w:val="28"/>
          <w:szCs w:val="24"/>
        </w:rPr>
        <w:t xml:space="preserve">two different institutions side by side.  Understanding that finding the </w:t>
      </w:r>
      <w:r w:rsidR="00242544">
        <w:rPr>
          <w:sz w:val="28"/>
          <w:szCs w:val="24"/>
        </w:rPr>
        <w:t xml:space="preserve">specific major can be a challenge or limitation, the instructor might want to walk around and help students who might have trouble thinking of something or finding what they are looking for.  </w:t>
      </w:r>
      <w:r w:rsidR="004E4C2F">
        <w:rPr>
          <w:sz w:val="28"/>
          <w:szCs w:val="24"/>
        </w:rPr>
        <w:t>If a degree only comes up with one institution, encourage the student to find a similar degree with more than one so they can experience the compare feature.  Students can compare up to 3 different institutions at a time.</w:t>
      </w:r>
    </w:p>
    <w:p w14:paraId="362314BF" w14:textId="7ADFC05F" w:rsidR="00C577E9" w:rsidRDefault="00C577E9" w:rsidP="00556A38">
      <w:pPr>
        <w:spacing w:after="0" w:line="240" w:lineRule="auto"/>
        <w:rPr>
          <w:sz w:val="28"/>
          <w:szCs w:val="24"/>
        </w:rPr>
      </w:pPr>
    </w:p>
    <w:p w14:paraId="74E3E64F" w14:textId="77777777" w:rsidR="00C577E9" w:rsidRPr="001729B1" w:rsidRDefault="00C577E9" w:rsidP="00556A38">
      <w:pPr>
        <w:spacing w:after="0" w:line="240" w:lineRule="auto"/>
        <w:rPr>
          <w:sz w:val="28"/>
          <w:szCs w:val="24"/>
        </w:rPr>
      </w:pPr>
    </w:p>
    <w:p w14:paraId="11D4E5AF" w14:textId="1740323C" w:rsidR="005F6118" w:rsidRPr="00F40B02" w:rsidRDefault="00F40B02" w:rsidP="00556A38">
      <w:pPr>
        <w:spacing w:after="0" w:line="240" w:lineRule="auto"/>
        <w:rPr>
          <w:sz w:val="28"/>
          <w:szCs w:val="24"/>
        </w:rPr>
      </w:pPr>
      <w:r>
        <w:rPr>
          <w:sz w:val="28"/>
          <w:szCs w:val="24"/>
        </w:rPr>
        <w:t xml:space="preserve">This lesson is intended to be an introductory lesson on </w:t>
      </w:r>
      <w:r w:rsidR="00812A0D">
        <w:rPr>
          <w:sz w:val="28"/>
          <w:szCs w:val="24"/>
        </w:rPr>
        <w:t xml:space="preserve">the different programs and costs associated with pursuing higher education at one of our Kansas public institutions.  It would pair nicely with a </w:t>
      </w:r>
      <w:r w:rsidR="009A6208">
        <w:rPr>
          <w:sz w:val="28"/>
          <w:szCs w:val="24"/>
        </w:rPr>
        <w:t xml:space="preserve">different </w:t>
      </w:r>
      <w:r w:rsidR="00812A0D">
        <w:rPr>
          <w:sz w:val="28"/>
          <w:szCs w:val="24"/>
        </w:rPr>
        <w:t>lesson about the costs of higher ed</w:t>
      </w:r>
      <w:r w:rsidR="009A6208">
        <w:rPr>
          <w:sz w:val="28"/>
          <w:szCs w:val="24"/>
        </w:rPr>
        <w:t xml:space="preserve">ucation, or the different types of </w:t>
      </w:r>
      <w:r w:rsidR="00254CC9">
        <w:rPr>
          <w:sz w:val="28"/>
          <w:szCs w:val="24"/>
        </w:rPr>
        <w:t>programs available after high school (certificate/trade school, associate or bachelor).  Feel free to adapt and change this lesson as it fits your needs and your students.</w:t>
      </w:r>
    </w:p>
    <w:p w14:paraId="1B2BCA85" w14:textId="77777777" w:rsidR="001A2E32" w:rsidRDefault="001A2E32" w:rsidP="00556A38">
      <w:pPr>
        <w:spacing w:after="0" w:line="240" w:lineRule="auto"/>
        <w:rPr>
          <w:sz w:val="28"/>
          <w:szCs w:val="24"/>
          <w:u w:val="single"/>
        </w:rPr>
      </w:pPr>
    </w:p>
    <w:p w14:paraId="7A4DEF1C" w14:textId="77777777" w:rsidR="005F6118" w:rsidRDefault="005F6118" w:rsidP="00556A38">
      <w:pPr>
        <w:spacing w:after="0" w:line="240" w:lineRule="auto"/>
        <w:rPr>
          <w:sz w:val="28"/>
          <w:szCs w:val="24"/>
          <w:u w:val="single"/>
        </w:rPr>
      </w:pPr>
      <w:bookmarkStart w:id="0" w:name="_GoBack"/>
      <w:bookmarkEnd w:id="0"/>
    </w:p>
    <w:sectPr w:rsidR="005F61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D74C5"/>
    <w:multiLevelType w:val="hybridMultilevel"/>
    <w:tmpl w:val="64265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DE5488"/>
    <w:multiLevelType w:val="hybridMultilevel"/>
    <w:tmpl w:val="49663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B83600"/>
    <w:multiLevelType w:val="hybridMultilevel"/>
    <w:tmpl w:val="0BB68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QACEyMLE0sTMzNLUyUdpeDU4uLM/DyQAqNaAEolFUMsAAAA"/>
  </w:docVars>
  <w:rsids>
    <w:rsidRoot w:val="003C08ED"/>
    <w:rsid w:val="000206BD"/>
    <w:rsid w:val="00025AE7"/>
    <w:rsid w:val="00033FA8"/>
    <w:rsid w:val="000620B3"/>
    <w:rsid w:val="00086A6F"/>
    <w:rsid w:val="00090B43"/>
    <w:rsid w:val="000E25ED"/>
    <w:rsid w:val="00126390"/>
    <w:rsid w:val="0013435B"/>
    <w:rsid w:val="0014674E"/>
    <w:rsid w:val="00165D2E"/>
    <w:rsid w:val="001729B1"/>
    <w:rsid w:val="001A2E32"/>
    <w:rsid w:val="001E7280"/>
    <w:rsid w:val="0023422D"/>
    <w:rsid w:val="00242544"/>
    <w:rsid w:val="00254CC9"/>
    <w:rsid w:val="00256D32"/>
    <w:rsid w:val="00267EB2"/>
    <w:rsid w:val="00286094"/>
    <w:rsid w:val="0028651B"/>
    <w:rsid w:val="0029272B"/>
    <w:rsid w:val="002C54DE"/>
    <w:rsid w:val="002F1F41"/>
    <w:rsid w:val="00333158"/>
    <w:rsid w:val="00342243"/>
    <w:rsid w:val="00344D6A"/>
    <w:rsid w:val="00347633"/>
    <w:rsid w:val="00352D53"/>
    <w:rsid w:val="00357384"/>
    <w:rsid w:val="003618EE"/>
    <w:rsid w:val="0038033E"/>
    <w:rsid w:val="003A0A18"/>
    <w:rsid w:val="003C08ED"/>
    <w:rsid w:val="00404C32"/>
    <w:rsid w:val="00406F5C"/>
    <w:rsid w:val="0042170D"/>
    <w:rsid w:val="004278D1"/>
    <w:rsid w:val="00430262"/>
    <w:rsid w:val="00470293"/>
    <w:rsid w:val="004733CD"/>
    <w:rsid w:val="004D005A"/>
    <w:rsid w:val="004D5C67"/>
    <w:rsid w:val="004E4C2F"/>
    <w:rsid w:val="00504283"/>
    <w:rsid w:val="00514C41"/>
    <w:rsid w:val="00544439"/>
    <w:rsid w:val="00554810"/>
    <w:rsid w:val="00556A38"/>
    <w:rsid w:val="005637BB"/>
    <w:rsid w:val="005B3937"/>
    <w:rsid w:val="005D21F1"/>
    <w:rsid w:val="005D7917"/>
    <w:rsid w:val="005F6118"/>
    <w:rsid w:val="00627F93"/>
    <w:rsid w:val="00637786"/>
    <w:rsid w:val="0064591C"/>
    <w:rsid w:val="00664C4C"/>
    <w:rsid w:val="006A3B21"/>
    <w:rsid w:val="006A7F34"/>
    <w:rsid w:val="006B38E5"/>
    <w:rsid w:val="006C6DF1"/>
    <w:rsid w:val="0071291E"/>
    <w:rsid w:val="007F52A1"/>
    <w:rsid w:val="00812A0D"/>
    <w:rsid w:val="00834B7A"/>
    <w:rsid w:val="00841DE2"/>
    <w:rsid w:val="008421F3"/>
    <w:rsid w:val="0085257E"/>
    <w:rsid w:val="00860B70"/>
    <w:rsid w:val="00866DF2"/>
    <w:rsid w:val="008E58BD"/>
    <w:rsid w:val="008F5C4F"/>
    <w:rsid w:val="00907F31"/>
    <w:rsid w:val="009403F8"/>
    <w:rsid w:val="00943B53"/>
    <w:rsid w:val="009A6208"/>
    <w:rsid w:val="009F01B7"/>
    <w:rsid w:val="009F4A86"/>
    <w:rsid w:val="00A14C71"/>
    <w:rsid w:val="00A25530"/>
    <w:rsid w:val="00A56B05"/>
    <w:rsid w:val="00A64FA0"/>
    <w:rsid w:val="00A936A8"/>
    <w:rsid w:val="00AA158D"/>
    <w:rsid w:val="00AA70FD"/>
    <w:rsid w:val="00AE32C0"/>
    <w:rsid w:val="00B039E3"/>
    <w:rsid w:val="00B32942"/>
    <w:rsid w:val="00B34D14"/>
    <w:rsid w:val="00B36239"/>
    <w:rsid w:val="00B62E9E"/>
    <w:rsid w:val="00B71BE9"/>
    <w:rsid w:val="00B850B8"/>
    <w:rsid w:val="00B86986"/>
    <w:rsid w:val="00B97802"/>
    <w:rsid w:val="00BC07AF"/>
    <w:rsid w:val="00BE0044"/>
    <w:rsid w:val="00BE2F10"/>
    <w:rsid w:val="00BF3638"/>
    <w:rsid w:val="00C33B28"/>
    <w:rsid w:val="00C577E9"/>
    <w:rsid w:val="00C91A96"/>
    <w:rsid w:val="00CC281E"/>
    <w:rsid w:val="00CD0F7D"/>
    <w:rsid w:val="00CE2691"/>
    <w:rsid w:val="00CF1E28"/>
    <w:rsid w:val="00D2278D"/>
    <w:rsid w:val="00D46305"/>
    <w:rsid w:val="00D76239"/>
    <w:rsid w:val="00D80246"/>
    <w:rsid w:val="00DB7387"/>
    <w:rsid w:val="00E20088"/>
    <w:rsid w:val="00E771E0"/>
    <w:rsid w:val="00ED3141"/>
    <w:rsid w:val="00EF7921"/>
    <w:rsid w:val="00F40B02"/>
    <w:rsid w:val="00F54093"/>
    <w:rsid w:val="00F61977"/>
    <w:rsid w:val="00F71306"/>
    <w:rsid w:val="00FA3478"/>
    <w:rsid w:val="00FC0475"/>
    <w:rsid w:val="00FD1831"/>
    <w:rsid w:val="00FE7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2C4FF"/>
  <w15:chartTrackingRefBased/>
  <w15:docId w15:val="{9C2A4E85-5578-4EC6-A67D-5317D4A8C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08ED"/>
    <w:rPr>
      <w:color w:val="0563C1" w:themeColor="hyperlink"/>
      <w:u w:val="single"/>
    </w:rPr>
  </w:style>
  <w:style w:type="character" w:styleId="UnresolvedMention">
    <w:name w:val="Unresolved Mention"/>
    <w:basedOn w:val="DefaultParagraphFont"/>
    <w:uiPriority w:val="99"/>
    <w:semiHidden/>
    <w:unhideWhenUsed/>
    <w:rsid w:val="003C08ED"/>
    <w:rPr>
      <w:color w:val="605E5C"/>
      <w:shd w:val="clear" w:color="auto" w:fill="E1DFDD"/>
    </w:rPr>
  </w:style>
  <w:style w:type="paragraph" w:styleId="ListParagraph">
    <w:name w:val="List Paragraph"/>
    <w:basedOn w:val="Normal"/>
    <w:uiPriority w:val="34"/>
    <w:qFormat/>
    <w:rsid w:val="00AE32C0"/>
    <w:pPr>
      <w:ind w:left="720"/>
      <w:contextualSpacing/>
    </w:pPr>
  </w:style>
  <w:style w:type="paragraph" w:styleId="BalloonText">
    <w:name w:val="Balloon Text"/>
    <w:basedOn w:val="Normal"/>
    <w:link w:val="BalloonTextChar"/>
    <w:uiPriority w:val="99"/>
    <w:semiHidden/>
    <w:unhideWhenUsed/>
    <w:rsid w:val="00B62E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E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sdegreestats.org/program_search.jsp"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ksdegreestats.org/howto.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08A25F11141B49B6EDD63A80E072F0" ma:contentTypeVersion="9" ma:contentTypeDescription="Create a new document." ma:contentTypeScope="" ma:versionID="c9551f27308ef608770de20d0244ba83">
  <xsd:schema xmlns:xsd="http://www.w3.org/2001/XMLSchema" xmlns:xs="http://www.w3.org/2001/XMLSchema" xmlns:p="http://schemas.microsoft.com/office/2006/metadata/properties" xmlns:ns3="efa673be-cae3-4dfa-9d8e-8aa2d148db75" targetNamespace="http://schemas.microsoft.com/office/2006/metadata/properties" ma:root="true" ma:fieldsID="fef904c38b85780b1e8b4a420401399c" ns3:_="">
    <xsd:import namespace="efa673be-cae3-4dfa-9d8e-8aa2d148db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673be-cae3-4dfa-9d8e-8aa2d148db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EF5292-1EEC-4434-8317-B0278B187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673be-cae3-4dfa-9d8e-8aa2d148db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1EA682-7D33-414E-A408-F84FF881A8FA}">
  <ds:schemaRefs>
    <ds:schemaRef ds:uri="http://schemas.microsoft.com/sharepoint/v3/contenttype/forms"/>
  </ds:schemaRefs>
</ds:datastoreItem>
</file>

<file path=customXml/itemProps3.xml><?xml version="1.0" encoding="utf-8"?>
<ds:datastoreItem xmlns:ds="http://schemas.openxmlformats.org/officeDocument/2006/customXml" ds:itemID="{8C84AEDA-1541-4906-A48A-5CD7C030FBF1}">
  <ds:schemaRefs>
    <ds:schemaRef ds:uri="http://purl.org/dc/terms/"/>
    <ds:schemaRef ds:uri="http://www.w3.org/XML/1998/namespac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efa673be-cae3-4dfa-9d8e-8aa2d148db75"/>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915</TotalTime>
  <Pages>4</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bar, Tara</dc:creator>
  <cp:keywords/>
  <dc:description/>
  <cp:lastModifiedBy>Lebar, Tara</cp:lastModifiedBy>
  <cp:revision>121</cp:revision>
  <cp:lastPrinted>2020-11-05T17:21:00Z</cp:lastPrinted>
  <dcterms:created xsi:type="dcterms:W3CDTF">2020-10-15T20:14:00Z</dcterms:created>
  <dcterms:modified xsi:type="dcterms:W3CDTF">2020-11-0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8A25F11141B49B6EDD63A80E072F0</vt:lpwstr>
  </property>
</Properties>
</file>